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74B41" w14:textId="38BD3E80" w:rsidR="0062001C" w:rsidRPr="0062001C" w:rsidRDefault="00AB42EE" w:rsidP="0062001C">
      <w:pPr>
        <w:spacing w:line="360" w:lineRule="auto"/>
        <w:jc w:val="center"/>
        <w:rPr>
          <w:rFonts w:asciiTheme="majorHAnsi" w:hAnsiTheme="majorHAnsi"/>
          <w:b/>
          <w:bCs/>
          <w:sz w:val="32"/>
          <w:lang w:val="en-GB"/>
        </w:rPr>
      </w:pPr>
      <w:r w:rsidRPr="0062001C">
        <w:rPr>
          <w:rFonts w:asciiTheme="majorHAnsi" w:hAnsiTheme="majorHAnsi"/>
          <w:b/>
          <w:bCs/>
          <w:sz w:val="32"/>
          <w:lang w:val="en-GB"/>
        </w:rPr>
        <w:t xml:space="preserve">GIOCA Application </w:t>
      </w:r>
      <w:r w:rsidR="00FE48AE" w:rsidRPr="0057006C">
        <w:rPr>
          <w:rFonts w:asciiTheme="majorHAnsi" w:hAnsiTheme="majorHAnsi"/>
          <w:b/>
          <w:bCs/>
          <w:sz w:val="32"/>
          <w:lang w:val="en-GB"/>
        </w:rPr>
        <w:t>202</w:t>
      </w:r>
      <w:r w:rsidR="00F95B17" w:rsidRPr="0057006C">
        <w:rPr>
          <w:rFonts w:asciiTheme="majorHAnsi" w:hAnsiTheme="majorHAnsi"/>
          <w:b/>
          <w:bCs/>
          <w:sz w:val="32"/>
          <w:lang w:val="en-GB"/>
        </w:rPr>
        <w:t>4</w:t>
      </w:r>
      <w:r w:rsidR="00FE48AE" w:rsidRPr="0057006C">
        <w:rPr>
          <w:rFonts w:asciiTheme="majorHAnsi" w:hAnsiTheme="majorHAnsi"/>
          <w:b/>
          <w:bCs/>
          <w:sz w:val="32"/>
          <w:lang w:val="en-GB"/>
        </w:rPr>
        <w:t>/2</w:t>
      </w:r>
      <w:r w:rsidR="00F95B17" w:rsidRPr="00BC0104">
        <w:rPr>
          <w:rFonts w:asciiTheme="majorHAnsi" w:hAnsiTheme="majorHAnsi"/>
          <w:b/>
          <w:bCs/>
          <w:sz w:val="32"/>
          <w:lang w:val="en-GB"/>
        </w:rPr>
        <w:t>5</w:t>
      </w:r>
    </w:p>
    <w:p w14:paraId="321EF945" w14:textId="77777777" w:rsidR="00AB42EE" w:rsidRPr="0062001C" w:rsidRDefault="00AB42EE" w:rsidP="008A6F66">
      <w:pPr>
        <w:spacing w:line="360" w:lineRule="auto"/>
        <w:jc w:val="center"/>
        <w:rPr>
          <w:rFonts w:asciiTheme="majorHAnsi" w:hAnsiTheme="majorHAnsi"/>
          <w:b/>
          <w:bCs/>
          <w:sz w:val="26"/>
          <w:szCs w:val="26"/>
          <w:lang w:val="en-GB"/>
        </w:rPr>
      </w:pPr>
      <w:r w:rsidRPr="0062001C">
        <w:rPr>
          <w:rFonts w:asciiTheme="majorHAnsi" w:hAnsiTheme="majorHAnsi"/>
          <w:b/>
          <w:bCs/>
          <w:sz w:val="26"/>
          <w:szCs w:val="26"/>
          <w:lang w:val="en-GB"/>
        </w:rPr>
        <w:t xml:space="preserve"> Graduate degree in Innovation and Organization of Culture and the Arts</w:t>
      </w:r>
    </w:p>
    <w:p w14:paraId="694DA035" w14:textId="77777777" w:rsidR="00AB42EE" w:rsidRPr="0062001C" w:rsidRDefault="00AB42EE" w:rsidP="008A6F66">
      <w:pPr>
        <w:spacing w:line="360" w:lineRule="auto"/>
        <w:jc w:val="center"/>
        <w:rPr>
          <w:rFonts w:asciiTheme="majorHAnsi" w:hAnsiTheme="majorHAnsi"/>
          <w:b/>
          <w:bCs/>
          <w:lang w:val="en-GB"/>
        </w:rPr>
      </w:pPr>
      <w:r w:rsidRPr="0062001C">
        <w:rPr>
          <w:rFonts w:asciiTheme="majorHAnsi" w:hAnsiTheme="majorHAnsi"/>
          <w:b/>
          <w:bCs/>
          <w:lang w:val="en-GB"/>
        </w:rPr>
        <w:t>________________________________________________</w:t>
      </w:r>
    </w:p>
    <w:p w14:paraId="620810C8" w14:textId="77777777" w:rsidR="006F3D9A" w:rsidRPr="0062001C" w:rsidRDefault="00707F3D" w:rsidP="008A6F66">
      <w:pPr>
        <w:spacing w:line="360" w:lineRule="auto"/>
        <w:jc w:val="center"/>
        <w:rPr>
          <w:rFonts w:asciiTheme="majorHAnsi" w:hAnsiTheme="majorHAnsi"/>
          <w:b/>
          <w:bCs/>
          <w:sz w:val="32"/>
          <w:lang w:val="en-GB"/>
        </w:rPr>
      </w:pPr>
      <w:r w:rsidRPr="0062001C">
        <w:rPr>
          <w:rFonts w:asciiTheme="majorHAnsi" w:hAnsiTheme="majorHAnsi"/>
          <w:b/>
          <w:bCs/>
          <w:sz w:val="32"/>
          <w:lang w:val="en-GB"/>
        </w:rPr>
        <w:t>Curriculum Vitae (</w:t>
      </w:r>
      <w:r w:rsidR="002A57F3" w:rsidRPr="0062001C">
        <w:rPr>
          <w:rFonts w:asciiTheme="majorHAnsi" w:hAnsiTheme="majorHAnsi"/>
          <w:b/>
          <w:bCs/>
          <w:sz w:val="32"/>
          <w:lang w:val="en-GB"/>
        </w:rPr>
        <w:t xml:space="preserve">CV </w:t>
      </w:r>
      <w:r w:rsidRPr="0062001C">
        <w:rPr>
          <w:rFonts w:asciiTheme="majorHAnsi" w:hAnsiTheme="majorHAnsi"/>
          <w:b/>
          <w:bCs/>
          <w:sz w:val="32"/>
          <w:lang w:val="en-GB"/>
        </w:rPr>
        <w:t>Form)</w:t>
      </w:r>
    </w:p>
    <w:p w14:paraId="6A78A856" w14:textId="77777777" w:rsidR="001C7E1B" w:rsidRPr="0062001C" w:rsidRDefault="001C7E1B" w:rsidP="008A6F66">
      <w:pPr>
        <w:spacing w:line="360" w:lineRule="auto"/>
        <w:jc w:val="center"/>
        <w:rPr>
          <w:rFonts w:asciiTheme="majorHAnsi" w:hAnsiTheme="majorHAnsi"/>
          <w:b/>
          <w:bCs/>
          <w:color w:val="FF0000"/>
          <w:szCs w:val="24"/>
          <w:lang w:val="en-GB"/>
        </w:rPr>
      </w:pPr>
      <w:r w:rsidRPr="0062001C">
        <w:rPr>
          <w:rFonts w:asciiTheme="majorHAnsi" w:hAnsiTheme="majorHAnsi"/>
          <w:b/>
          <w:bCs/>
          <w:color w:val="FF0000"/>
          <w:szCs w:val="24"/>
          <w:lang w:val="en-GB"/>
        </w:rPr>
        <w:t xml:space="preserve">Upload this file as </w:t>
      </w:r>
      <w:r w:rsidRPr="0062001C">
        <w:rPr>
          <w:rFonts w:asciiTheme="majorHAnsi" w:hAnsiTheme="majorHAnsi"/>
          <w:b/>
          <w:bCs/>
          <w:color w:val="FF0000"/>
          <w:szCs w:val="24"/>
          <w:u w:val="single"/>
          <w:lang w:val="en-GB"/>
        </w:rPr>
        <w:t>PDF</w:t>
      </w:r>
      <w:r w:rsidR="00773397" w:rsidRPr="0062001C">
        <w:rPr>
          <w:rFonts w:asciiTheme="majorHAnsi" w:hAnsiTheme="majorHAnsi"/>
          <w:b/>
          <w:bCs/>
          <w:color w:val="FF0000"/>
          <w:szCs w:val="24"/>
          <w:lang w:val="en-GB"/>
        </w:rPr>
        <w:t xml:space="preserve"> i</w:t>
      </w:r>
      <w:r w:rsidRPr="0062001C">
        <w:rPr>
          <w:rFonts w:asciiTheme="majorHAnsi" w:hAnsiTheme="majorHAnsi"/>
          <w:b/>
          <w:bCs/>
          <w:color w:val="FF0000"/>
          <w:szCs w:val="24"/>
          <w:lang w:val="en-GB"/>
        </w:rPr>
        <w:t>n StudentiOnline</w:t>
      </w:r>
    </w:p>
    <w:p w14:paraId="0225D805" w14:textId="77777777" w:rsidR="00B25BC4" w:rsidRDefault="00707F3D" w:rsidP="00BE52C5">
      <w:pPr>
        <w:pStyle w:val="ListParagraph"/>
        <w:numPr>
          <w:ilvl w:val="0"/>
          <w:numId w:val="11"/>
        </w:numPr>
        <w:rPr>
          <w:rFonts w:asciiTheme="majorHAnsi" w:hAnsiTheme="majorHAnsi"/>
          <w:lang w:val="en-GB"/>
        </w:rPr>
      </w:pPr>
      <w:r w:rsidRPr="0062001C">
        <w:rPr>
          <w:rFonts w:asciiTheme="majorHAnsi" w:hAnsiTheme="majorHAnsi"/>
          <w:lang w:val="en-GB"/>
        </w:rPr>
        <w:t>Preference for the interview</w:t>
      </w:r>
      <w:r w:rsidR="00B76DDC" w:rsidRPr="0062001C">
        <w:rPr>
          <w:rFonts w:asciiTheme="majorHAnsi" w:hAnsiTheme="majorHAnsi"/>
          <w:lang w:val="en-GB"/>
        </w:rPr>
        <w:t>, if possible</w:t>
      </w:r>
      <w:r w:rsidR="000C6491" w:rsidRPr="0062001C">
        <w:rPr>
          <w:rFonts w:asciiTheme="majorHAnsi" w:hAnsiTheme="majorHAnsi"/>
          <w:lang w:val="en-GB"/>
        </w:rPr>
        <w:t xml:space="preserve">. </w:t>
      </w:r>
    </w:p>
    <w:p w14:paraId="5D2B969A" w14:textId="5C09918A" w:rsidR="00BE52C5" w:rsidRPr="00FE48AE" w:rsidRDefault="000C6491" w:rsidP="00FE48AE">
      <w:pPr>
        <w:ind w:firstLine="567"/>
        <w:rPr>
          <w:rFonts w:asciiTheme="majorHAnsi" w:hAnsiTheme="majorHAnsi"/>
          <w:lang w:val="en-GB"/>
        </w:rPr>
      </w:pPr>
      <w:r w:rsidRPr="00FE48AE">
        <w:rPr>
          <w:rFonts w:asciiTheme="majorHAnsi" w:hAnsiTheme="majorHAnsi"/>
          <w:lang w:val="en-GB"/>
        </w:rPr>
        <w:t xml:space="preserve">Please </w:t>
      </w:r>
      <w:r w:rsidR="009B149F" w:rsidRPr="00FE48AE">
        <w:rPr>
          <w:rFonts w:asciiTheme="majorHAnsi" w:hAnsiTheme="majorHAnsi"/>
          <w:lang w:val="en-GB"/>
        </w:rPr>
        <w:t xml:space="preserve">indicate </w:t>
      </w:r>
      <w:r w:rsidR="00F355AF" w:rsidRPr="0057006C">
        <w:rPr>
          <w:rFonts w:asciiTheme="majorHAnsi" w:hAnsiTheme="majorHAnsi"/>
          <w:lang w:val="en-GB"/>
        </w:rPr>
        <w:t xml:space="preserve">June </w:t>
      </w:r>
      <w:r w:rsidR="00F95B17" w:rsidRPr="0057006C">
        <w:rPr>
          <w:rFonts w:asciiTheme="majorHAnsi" w:hAnsiTheme="majorHAnsi"/>
          <w:lang w:val="en-GB"/>
        </w:rPr>
        <w:t>5</w:t>
      </w:r>
      <w:r w:rsidR="0062001C" w:rsidRPr="0057006C">
        <w:rPr>
          <w:rFonts w:asciiTheme="majorHAnsi" w:hAnsiTheme="majorHAnsi"/>
          <w:lang w:val="en-GB"/>
        </w:rPr>
        <w:t>,</w:t>
      </w:r>
      <w:r w:rsidR="00F95B17" w:rsidRPr="0057006C">
        <w:rPr>
          <w:rFonts w:asciiTheme="majorHAnsi" w:hAnsiTheme="majorHAnsi"/>
          <w:lang w:val="en-GB"/>
        </w:rPr>
        <w:t>6</w:t>
      </w:r>
      <w:r w:rsidR="0062001C" w:rsidRPr="0057006C">
        <w:rPr>
          <w:rFonts w:asciiTheme="majorHAnsi" w:hAnsiTheme="majorHAnsi"/>
          <w:lang w:val="en-GB"/>
        </w:rPr>
        <w:t>,</w:t>
      </w:r>
      <w:r w:rsidR="00F95B17" w:rsidRPr="00BC0104">
        <w:rPr>
          <w:rFonts w:asciiTheme="majorHAnsi" w:hAnsiTheme="majorHAnsi"/>
          <w:lang w:val="en-GB"/>
        </w:rPr>
        <w:t>7</w:t>
      </w:r>
      <w:r w:rsidR="0062001C" w:rsidRPr="00FE48AE">
        <w:rPr>
          <w:rFonts w:asciiTheme="majorHAnsi" w:hAnsiTheme="majorHAnsi"/>
          <w:lang w:val="en-GB"/>
        </w:rPr>
        <w:t xml:space="preserve"> </w:t>
      </w:r>
      <w:r w:rsidR="00B76DDC" w:rsidRPr="00FE48AE">
        <w:rPr>
          <w:rFonts w:asciiTheme="majorHAnsi" w:hAnsiTheme="majorHAnsi"/>
          <w:lang w:val="en-GB"/>
        </w:rPr>
        <w:t>(you can indicate more than one day)</w:t>
      </w:r>
      <w:r w:rsidR="00223A57" w:rsidRPr="00FE48AE">
        <w:rPr>
          <w:rFonts w:asciiTheme="majorHAnsi" w:hAnsiTheme="majorHAnsi"/>
          <w:lang w:val="en-GB"/>
        </w:rPr>
        <w:t>:</w:t>
      </w:r>
      <w:r w:rsidR="00B76DDC" w:rsidRPr="00FE48AE">
        <w:rPr>
          <w:rFonts w:asciiTheme="majorHAnsi" w:hAnsiTheme="majorHAnsi"/>
          <w:lang w:val="en-GB"/>
        </w:rPr>
        <w:t xml:space="preserve"> </w:t>
      </w:r>
      <w:sdt>
        <w:sdtPr>
          <w:rPr>
            <w:lang w:val="en-GB"/>
          </w:rPr>
          <w:id w:val="-1103947227"/>
          <w:placeholder>
            <w:docPart w:val="00911B2A46B44F4AABB005984B06B9AD"/>
          </w:placeholder>
          <w:showingPlcHdr/>
        </w:sdtPr>
        <w:sdtContent>
          <w:r w:rsidR="00B76DDC" w:rsidRPr="00FE48AE">
            <w:rPr>
              <w:rStyle w:val="PlaceholderText"/>
              <w:rFonts w:asciiTheme="majorHAnsi" w:eastAsia="Times" w:hAnsiTheme="majorHAnsi"/>
              <w:lang w:val="en-GB"/>
            </w:rPr>
            <w:t>Fare clic qui per immettere testo.</w:t>
          </w:r>
        </w:sdtContent>
      </w:sdt>
    </w:p>
    <w:p w14:paraId="1A101FE3" w14:textId="48D61B72" w:rsidR="00B25BC4" w:rsidRPr="00B25BC4" w:rsidRDefault="00B25BC4" w:rsidP="00B25BC4">
      <w:pPr>
        <w:pStyle w:val="ListParagraph"/>
        <w:numPr>
          <w:ilvl w:val="0"/>
          <w:numId w:val="11"/>
        </w:numPr>
        <w:rPr>
          <w:rFonts w:asciiTheme="majorHAnsi" w:hAnsiTheme="majorHAnsi"/>
        </w:rPr>
      </w:pPr>
      <w:r w:rsidRPr="00B25BC4">
        <w:rPr>
          <w:rFonts w:asciiTheme="majorHAnsi" w:hAnsiTheme="majorHAnsi"/>
        </w:rPr>
        <w:t>I</w:t>
      </w:r>
      <w:r>
        <w:rPr>
          <w:rFonts w:asciiTheme="majorHAnsi" w:hAnsiTheme="majorHAnsi"/>
        </w:rPr>
        <w:t>n presence or online?</w:t>
      </w:r>
      <w:sdt>
        <w:sdtPr>
          <w:rPr>
            <w:rFonts w:asciiTheme="majorHAnsi" w:hAnsiTheme="majorHAnsi"/>
            <w:lang w:val="en-GB"/>
          </w:rPr>
          <w:id w:val="-689917419"/>
          <w:placeholder>
            <w:docPart w:val="356324D8B37746929B7EAEC081445995"/>
          </w:placeholder>
          <w:showingPlcHdr/>
        </w:sdtPr>
        <w:sdtContent>
          <w:r w:rsidRPr="00B25BC4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54EE1B7B" w14:textId="5CC5CB6E" w:rsidR="00B25BC4" w:rsidRPr="00B25BC4" w:rsidRDefault="00B25BC4" w:rsidP="00B25BC4">
      <w:pPr>
        <w:ind w:left="1069"/>
        <w:rPr>
          <w:rFonts w:asciiTheme="majorHAnsi" w:hAnsiTheme="majorHAnsi"/>
        </w:rPr>
      </w:pPr>
      <w:r>
        <w:rPr>
          <w:rFonts w:asciiTheme="majorHAnsi" w:hAnsiTheme="majorHAnsi"/>
        </w:rPr>
        <w:t>___</w:t>
      </w:r>
    </w:p>
    <w:p w14:paraId="46DA0B48" w14:textId="6EA029EE" w:rsidR="00B56457" w:rsidRPr="00F95B17" w:rsidRDefault="00B56457" w:rsidP="00707F3D">
      <w:pPr>
        <w:rPr>
          <w:rFonts w:asciiTheme="majorHAnsi" w:hAnsiTheme="majorHAnsi"/>
          <w:b/>
          <w:bCs/>
        </w:rPr>
      </w:pPr>
    </w:p>
    <w:p w14:paraId="35EFA2B2" w14:textId="604439C8" w:rsidR="00707F3D" w:rsidRPr="00F95B17" w:rsidRDefault="00707F3D" w:rsidP="00707F3D">
      <w:pPr>
        <w:rPr>
          <w:rFonts w:asciiTheme="majorHAnsi" w:hAnsiTheme="majorHAnsi"/>
          <w:b/>
          <w:bCs/>
        </w:rPr>
      </w:pPr>
      <w:r w:rsidRPr="00F95B17">
        <w:rPr>
          <w:rFonts w:asciiTheme="majorHAnsi" w:hAnsiTheme="majorHAnsi"/>
          <w:b/>
          <w:bCs/>
        </w:rPr>
        <w:t>1</w:t>
      </w:r>
      <w:r w:rsidRPr="00F95B17">
        <w:rPr>
          <w:rFonts w:asciiTheme="majorHAnsi" w:hAnsiTheme="majorHAnsi"/>
        </w:rPr>
        <w:tab/>
      </w:r>
      <w:r w:rsidRPr="00F95B17">
        <w:rPr>
          <w:rFonts w:asciiTheme="majorHAnsi" w:hAnsiTheme="majorHAnsi"/>
          <w:b/>
          <w:bCs/>
        </w:rPr>
        <w:t>Personal data</w:t>
      </w:r>
      <w:r w:rsidR="001F3A63" w:rsidRPr="00F95B17">
        <w:rPr>
          <w:rFonts w:asciiTheme="majorHAnsi" w:hAnsiTheme="majorHAnsi"/>
          <w:b/>
          <w:bCs/>
        </w:rPr>
        <w:t xml:space="preserve"> </w:t>
      </w:r>
      <w:r w:rsidR="001F3A63" w:rsidRPr="00F95B17">
        <w:rPr>
          <w:rFonts w:asciiTheme="majorHAnsi" w:hAnsiTheme="majorHAnsi"/>
          <w:b/>
        </w:rPr>
        <w:t>(compulsory fields)</w:t>
      </w:r>
    </w:p>
    <w:p w14:paraId="454162D3" w14:textId="77777777" w:rsidR="00707F3D" w:rsidRPr="00F95B17" w:rsidRDefault="00707F3D" w:rsidP="006C46CD">
      <w:pPr>
        <w:rPr>
          <w:rFonts w:asciiTheme="majorHAnsi" w:hAnsiTheme="majorHAnsi"/>
        </w:rPr>
      </w:pPr>
      <w:r w:rsidRPr="00F95B17">
        <w:rPr>
          <w:rFonts w:asciiTheme="majorHAnsi" w:hAnsiTheme="majorHAnsi"/>
        </w:rPr>
        <w:tab/>
        <w:t>Last name:</w:t>
      </w:r>
      <w:r w:rsidR="00D823B0" w:rsidRPr="00F95B17">
        <w:rPr>
          <w:rFonts w:asciiTheme="majorHAnsi" w:hAnsiTheme="majorHAnsi"/>
        </w:rPr>
        <w:t xml:space="preserve"> </w:t>
      </w:r>
      <w:r w:rsidR="004C342F" w:rsidRPr="0062001C">
        <w:rPr>
          <w:rFonts w:asciiTheme="majorHAnsi" w:hAnsiTheme="majorHAnsi"/>
          <w:lang w:val="en-GB"/>
        </w:rPr>
        <w:t> </w:t>
      </w:r>
      <w:sdt>
        <w:sdtPr>
          <w:rPr>
            <w:rFonts w:asciiTheme="majorHAnsi" w:hAnsiTheme="majorHAnsi"/>
            <w:lang w:val="en-GB"/>
          </w:rPr>
          <w:id w:val="1701200548"/>
          <w:placeholder>
            <w:docPart w:val="C721766DF508472795727434E440B2AC"/>
          </w:placeholder>
          <w:showingPlcHdr/>
        </w:sdtPr>
        <w:sdtContent>
          <w:r w:rsidR="0015321A" w:rsidRPr="0062001C">
            <w:rPr>
              <w:rStyle w:val="PlaceholderText"/>
              <w:rFonts w:asciiTheme="majorHAnsi" w:eastAsia="Times" w:hAnsiTheme="majorHAnsi"/>
              <w:lang w:val="en-GB"/>
            </w:rPr>
            <w:t>Fare clic qui per immettere testo.</w:t>
          </w:r>
        </w:sdtContent>
      </w:sdt>
      <w:r w:rsidR="004C342F" w:rsidRPr="0062001C">
        <w:rPr>
          <w:rFonts w:asciiTheme="majorHAnsi" w:hAnsiTheme="majorHAnsi"/>
          <w:lang w:val="en-GB"/>
        </w:rPr>
        <w:t> </w:t>
      </w:r>
      <w:r w:rsidR="004C342F" w:rsidRPr="0062001C">
        <w:rPr>
          <w:rFonts w:asciiTheme="majorHAnsi" w:hAnsiTheme="majorHAnsi"/>
          <w:lang w:val="en-GB"/>
        </w:rPr>
        <w:t> </w:t>
      </w:r>
      <w:r w:rsidR="004C342F" w:rsidRPr="0062001C">
        <w:rPr>
          <w:rFonts w:asciiTheme="majorHAnsi" w:hAnsiTheme="majorHAnsi"/>
          <w:lang w:val="en-GB"/>
        </w:rPr>
        <w:t> </w:t>
      </w:r>
      <w:r w:rsidR="004C342F" w:rsidRPr="0062001C">
        <w:rPr>
          <w:rFonts w:asciiTheme="majorHAnsi" w:hAnsiTheme="majorHAnsi"/>
          <w:lang w:val="en-GB"/>
        </w:rPr>
        <w:t> </w:t>
      </w:r>
    </w:p>
    <w:p w14:paraId="78792286" w14:textId="77777777" w:rsidR="00707F3D" w:rsidRPr="00F95B17" w:rsidRDefault="00707F3D" w:rsidP="00F207F5">
      <w:pPr>
        <w:rPr>
          <w:rFonts w:asciiTheme="majorHAnsi" w:hAnsiTheme="majorHAnsi"/>
        </w:rPr>
      </w:pPr>
      <w:r w:rsidRPr="00F95B17">
        <w:rPr>
          <w:rFonts w:asciiTheme="majorHAnsi" w:hAnsiTheme="majorHAnsi"/>
        </w:rPr>
        <w:tab/>
        <w:t>First name:</w:t>
      </w:r>
      <w:r w:rsidR="009B149F" w:rsidRPr="00F95B17">
        <w:rPr>
          <w:rFonts w:asciiTheme="majorHAnsi" w:hAnsiTheme="majorHAnsi"/>
        </w:rPr>
        <w:t xml:space="preserve"> </w:t>
      </w:r>
      <w:r w:rsidR="006C02DE" w:rsidRPr="00F95B17">
        <w:rPr>
          <w:rFonts w:asciiTheme="majorHAnsi" w:hAnsiTheme="majorHAnsi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-1043362158"/>
          <w:placeholder>
            <w:docPart w:val="04A89460EF8646D3AB801AD205593306"/>
          </w:placeholder>
          <w:showingPlcHdr/>
        </w:sdtPr>
        <w:sdtContent>
          <w:r w:rsidR="006C02DE" w:rsidRPr="00F95B17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5A2E61C5" w14:textId="77777777" w:rsidR="00931936" w:rsidRPr="0062001C" w:rsidRDefault="00931936" w:rsidP="00D823B0">
      <w:pPr>
        <w:rPr>
          <w:rFonts w:asciiTheme="majorHAnsi" w:hAnsiTheme="majorHAnsi"/>
        </w:rPr>
      </w:pPr>
      <w:r w:rsidRPr="00F95B17">
        <w:rPr>
          <w:rFonts w:asciiTheme="majorHAnsi" w:hAnsiTheme="majorHAnsi"/>
        </w:rPr>
        <w:tab/>
      </w:r>
      <w:r w:rsidRPr="0062001C">
        <w:rPr>
          <w:rFonts w:asciiTheme="majorHAnsi" w:hAnsiTheme="majorHAnsi"/>
        </w:rPr>
        <w:t xml:space="preserve">Gender: </w:t>
      </w:r>
      <w:sdt>
        <w:sdtPr>
          <w:rPr>
            <w:rFonts w:asciiTheme="majorHAnsi" w:hAnsiTheme="majorHAnsi"/>
            <w:lang w:val="en-GB"/>
          </w:rPr>
          <w:id w:val="-2143104112"/>
          <w:placeholder>
            <w:docPart w:val="6B603DC868D24575993159D28A1AE264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40699C68" w14:textId="77777777" w:rsidR="00707F3D" w:rsidRPr="0062001C" w:rsidRDefault="00707F3D" w:rsidP="00A71950">
      <w:pPr>
        <w:ind w:firstLine="708"/>
        <w:rPr>
          <w:rFonts w:asciiTheme="majorHAnsi" w:hAnsiTheme="majorHAnsi"/>
        </w:rPr>
      </w:pPr>
      <w:r w:rsidRPr="0062001C">
        <w:rPr>
          <w:rFonts w:asciiTheme="majorHAnsi" w:hAnsiTheme="majorHAnsi"/>
        </w:rPr>
        <w:t>Place of birth:</w:t>
      </w:r>
      <w:sdt>
        <w:sdtPr>
          <w:rPr>
            <w:rFonts w:asciiTheme="majorHAnsi" w:hAnsiTheme="majorHAnsi"/>
            <w:lang w:val="en-GB"/>
          </w:rPr>
          <w:id w:val="908814435"/>
          <w:placeholder>
            <w:docPart w:val="CFD3C3A9517E498983E836B79F37E2E5"/>
          </w:placeholder>
          <w:showingPlcHdr/>
        </w:sdtPr>
        <w:sdtContent>
          <w:r w:rsidR="006C02DE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2EA21374" w14:textId="77777777" w:rsidR="00707F3D" w:rsidRPr="0062001C" w:rsidRDefault="00707F3D" w:rsidP="00707F3D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  <w:t>Date of birth:</w:t>
      </w:r>
      <w:sdt>
        <w:sdtPr>
          <w:rPr>
            <w:rFonts w:asciiTheme="majorHAnsi" w:hAnsiTheme="majorHAnsi"/>
            <w:lang w:val="en-GB"/>
          </w:rPr>
          <w:id w:val="-1627234596"/>
          <w:placeholder>
            <w:docPart w:val="E0E31257D3FA4CABA3520D83733F11EC"/>
          </w:placeholder>
          <w:showingPlcHdr/>
        </w:sdtPr>
        <w:sdtContent>
          <w:r w:rsidR="006C02DE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1AD12288" w14:textId="77777777" w:rsidR="00707F3D" w:rsidRPr="0062001C" w:rsidRDefault="00707F3D" w:rsidP="00707F3D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  <w:t>Address:</w:t>
      </w:r>
      <w:r w:rsidR="00E2169F" w:rsidRPr="0062001C">
        <w:rPr>
          <w:rFonts w:asciiTheme="majorHAnsi" w:hAnsiTheme="majorHAnsi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1009409394"/>
          <w:placeholder>
            <w:docPart w:val="8D5BBE585DC54F80BCDA8D86E24B1648"/>
          </w:placeholder>
          <w:showingPlcHdr/>
        </w:sdtPr>
        <w:sdtContent>
          <w:r w:rsidR="006C02DE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357AD79B" w14:textId="2E0FF4E1" w:rsidR="00707F3D" w:rsidRPr="0062001C" w:rsidRDefault="00707F3D" w:rsidP="00707F3D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  <w:t>City:</w:t>
      </w:r>
      <w:r w:rsidR="00B47E66" w:rsidRPr="0062001C">
        <w:rPr>
          <w:rFonts w:asciiTheme="majorHAnsi" w:hAnsiTheme="majorHAnsi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1790161641"/>
          <w:placeholder>
            <w:docPart w:val="E8124484681C490DB40CAC62CDD5EF53"/>
          </w:placeholder>
          <w:showingPlcHdr/>
        </w:sdtPr>
        <w:sdtContent>
          <w:r w:rsidR="006C02DE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44AE2149" w14:textId="77777777" w:rsidR="00707F3D" w:rsidRPr="0062001C" w:rsidRDefault="00707F3D" w:rsidP="00707F3D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  <w:t>Mobile:</w:t>
      </w:r>
      <w:r w:rsidR="00E2169F" w:rsidRPr="0062001C">
        <w:rPr>
          <w:rFonts w:asciiTheme="majorHAnsi" w:hAnsiTheme="majorHAnsi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289863759"/>
          <w:placeholder>
            <w:docPart w:val="987DCB23E5AB4DA9A3C6BF3384016C9A"/>
          </w:placeholder>
          <w:showingPlcHdr/>
        </w:sdtPr>
        <w:sdtContent>
          <w:r w:rsidR="006C02DE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673FCE66" w14:textId="77777777" w:rsidR="00707F3D" w:rsidRPr="0062001C" w:rsidRDefault="00707F3D" w:rsidP="00707F3D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  <w:t>E-Mail:</w:t>
      </w:r>
      <w:r w:rsidR="00E2169F" w:rsidRPr="0062001C">
        <w:rPr>
          <w:rFonts w:asciiTheme="majorHAnsi" w:hAnsiTheme="majorHAnsi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-1083993886"/>
          <w:placeholder>
            <w:docPart w:val="492900ED4D2C411FAE921680A8F8C808"/>
          </w:placeholder>
          <w:showingPlcHdr/>
        </w:sdtPr>
        <w:sdtContent>
          <w:r w:rsidR="006C02DE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4F1EC582" w14:textId="48FE921D" w:rsidR="0062001C" w:rsidRPr="00FE48AE" w:rsidRDefault="00707F3D" w:rsidP="00707F3D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  <w:t>Citizenship:</w:t>
      </w:r>
      <w:r w:rsidR="00E2169F" w:rsidRPr="0062001C">
        <w:rPr>
          <w:rFonts w:asciiTheme="majorHAnsi" w:hAnsiTheme="majorHAnsi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1195971093"/>
          <w:placeholder>
            <w:docPart w:val="C9D05E032A3A444B9C4DEF07F3B6F5F5"/>
          </w:placeholder>
          <w:showingPlcHdr/>
        </w:sdtPr>
        <w:sdtContent>
          <w:r w:rsidR="006C02DE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5D92763C" w14:textId="5E68C2EB" w:rsidR="0062001C" w:rsidRDefault="0062001C" w:rsidP="00707F3D">
      <w:pPr>
        <w:rPr>
          <w:rFonts w:asciiTheme="majorHAnsi" w:hAnsiTheme="majorHAnsi"/>
          <w:b/>
          <w:bCs/>
        </w:rPr>
      </w:pPr>
    </w:p>
    <w:p w14:paraId="5A639881" w14:textId="0ECF5207" w:rsidR="00741621" w:rsidRPr="00B36EAF" w:rsidRDefault="00741621" w:rsidP="00741621">
      <w:pPr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2</w:t>
      </w:r>
      <w:r>
        <w:rPr>
          <w:rFonts w:asciiTheme="majorHAnsi" w:hAnsiTheme="majorHAnsi"/>
          <w:b/>
          <w:bCs/>
        </w:rPr>
        <w:tab/>
      </w:r>
      <w:r w:rsidRPr="00B36EAF">
        <w:rPr>
          <w:rFonts w:asciiTheme="majorHAnsi" w:hAnsiTheme="majorHAnsi"/>
          <w:b/>
          <w:bCs/>
        </w:rPr>
        <w:t xml:space="preserve">University </w:t>
      </w:r>
      <w:r w:rsidRPr="00B36EAF">
        <w:rPr>
          <w:rFonts w:asciiTheme="majorHAnsi" w:hAnsiTheme="majorHAnsi"/>
          <w:b/>
        </w:rPr>
        <w:t>(compulsory fields)</w:t>
      </w:r>
    </w:p>
    <w:p w14:paraId="39DE84F9" w14:textId="77777777" w:rsidR="00741621" w:rsidRPr="0062001C" w:rsidRDefault="00741621" w:rsidP="00741621">
      <w:pPr>
        <w:rPr>
          <w:rFonts w:asciiTheme="majorHAnsi" w:hAnsiTheme="majorHAnsi"/>
        </w:rPr>
      </w:pPr>
      <w:r w:rsidRPr="00B36EAF">
        <w:rPr>
          <w:rFonts w:asciiTheme="majorHAnsi" w:hAnsiTheme="majorHAnsi"/>
        </w:rPr>
        <w:tab/>
      </w:r>
      <w:r w:rsidRPr="0062001C">
        <w:rPr>
          <w:rFonts w:asciiTheme="majorHAnsi" w:hAnsiTheme="majorHAnsi"/>
        </w:rPr>
        <w:t xml:space="preserve">Degree in: </w:t>
      </w:r>
      <w:sdt>
        <w:sdtPr>
          <w:rPr>
            <w:rFonts w:asciiTheme="majorHAnsi" w:hAnsiTheme="majorHAnsi"/>
            <w:lang w:val="en-GB"/>
          </w:rPr>
          <w:id w:val="-1332365046"/>
          <w:placeholder>
            <w:docPart w:val="CA72563AB9844D07A5F3FE5F87E245E5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28A024D1" w14:textId="77777777" w:rsidR="00741621" w:rsidRPr="0062001C" w:rsidRDefault="00741621" w:rsidP="00741621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  <w:t xml:space="preserve">Type of degree : </w:t>
      </w:r>
      <w:sdt>
        <w:sdtPr>
          <w:rPr>
            <w:rFonts w:asciiTheme="majorHAnsi" w:hAnsiTheme="majorHAnsi"/>
            <w:lang w:val="en-GB"/>
          </w:rPr>
          <w:id w:val="528620921"/>
          <w:placeholder>
            <w:docPart w:val="C3B7DBDC60D04D12A4FA3D376A85E5F7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22B13008" w14:textId="77777777" w:rsidR="00741621" w:rsidRPr="0062001C" w:rsidRDefault="00741621" w:rsidP="00741621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  <w:t xml:space="preserve">University: </w:t>
      </w:r>
      <w:sdt>
        <w:sdtPr>
          <w:rPr>
            <w:rFonts w:asciiTheme="majorHAnsi" w:hAnsiTheme="majorHAnsi"/>
            <w:lang w:val="en-GB"/>
          </w:rPr>
          <w:id w:val="78030301"/>
          <w:placeholder>
            <w:docPart w:val="67E8C6B38BCE4E8B86966657ED540D1A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028C6F0A" w14:textId="77777777" w:rsidR="00741621" w:rsidRDefault="00741621" w:rsidP="00741621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</w:r>
      <w:r>
        <w:rPr>
          <w:rFonts w:asciiTheme="majorHAnsi" w:hAnsiTheme="majorHAnsi"/>
        </w:rPr>
        <w:t>Country</w:t>
      </w:r>
      <w:r w:rsidRPr="0062001C">
        <w:rPr>
          <w:rFonts w:asciiTheme="majorHAnsi" w:hAnsiTheme="majorHAnsi"/>
        </w:rPr>
        <w:t xml:space="preserve">: </w:t>
      </w:r>
      <w:sdt>
        <w:sdtPr>
          <w:rPr>
            <w:rFonts w:asciiTheme="majorHAnsi" w:hAnsiTheme="majorHAnsi"/>
            <w:lang w:val="en-GB"/>
          </w:rPr>
          <w:id w:val="1612772599"/>
          <w:placeholder>
            <w:docPart w:val="BE10F8CD1B45499CA97E35632CB53443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  <w:r w:rsidRPr="00FE48AE">
        <w:rPr>
          <w:rFonts w:asciiTheme="majorHAnsi" w:hAnsiTheme="majorHAnsi"/>
        </w:rPr>
        <w:t xml:space="preserve"> </w:t>
      </w:r>
    </w:p>
    <w:p w14:paraId="608C74B9" w14:textId="77777777" w:rsidR="00741621" w:rsidRDefault="00741621" w:rsidP="00741621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  <w:t>Year of enrollment</w:t>
      </w:r>
      <w:r w:rsidRPr="0062001C">
        <w:rPr>
          <w:rFonts w:asciiTheme="majorHAnsi" w:hAnsiTheme="majorHAnsi"/>
        </w:rPr>
        <w:t xml:space="preserve">: </w:t>
      </w:r>
      <w:sdt>
        <w:sdtPr>
          <w:rPr>
            <w:rFonts w:asciiTheme="majorHAnsi" w:hAnsiTheme="majorHAnsi"/>
            <w:lang w:val="en-GB"/>
          </w:rPr>
          <w:id w:val="618572704"/>
          <w:placeholder>
            <w:docPart w:val="6B9A29FB791A422DBB574692925DC707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0766CFDA" w14:textId="77777777" w:rsidR="00741621" w:rsidRPr="0062001C" w:rsidRDefault="00741621" w:rsidP="00741621">
      <w:pPr>
        <w:rPr>
          <w:rFonts w:asciiTheme="majorHAnsi" w:hAnsiTheme="majorHAnsi"/>
        </w:rPr>
      </w:pPr>
      <w:r w:rsidRPr="00FE48AE">
        <w:rPr>
          <w:rFonts w:asciiTheme="majorHAnsi" w:hAnsiTheme="majorHAnsi"/>
        </w:rPr>
        <w:tab/>
      </w:r>
      <w:r w:rsidRPr="0062001C">
        <w:rPr>
          <w:rFonts w:asciiTheme="majorHAnsi" w:hAnsiTheme="majorHAnsi"/>
        </w:rPr>
        <w:t xml:space="preserve">Title of final thesis (if applicable): </w:t>
      </w:r>
      <w:sdt>
        <w:sdtPr>
          <w:rPr>
            <w:rFonts w:asciiTheme="majorHAnsi" w:hAnsiTheme="majorHAnsi"/>
            <w:lang w:val="en-GB"/>
          </w:rPr>
          <w:id w:val="2102982915"/>
          <w:placeholder>
            <w:docPart w:val="75D1FFC56721401E9FD9D32AA9A7F803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0E40A53B" w14:textId="77777777" w:rsidR="00741621" w:rsidRPr="0062001C" w:rsidRDefault="00741621" w:rsidP="00741621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</w:r>
    </w:p>
    <w:p w14:paraId="610F8367" w14:textId="77777777" w:rsidR="00741621" w:rsidRPr="0062001C" w:rsidRDefault="00741621" w:rsidP="00741621">
      <w:pPr>
        <w:ind w:firstLine="708"/>
        <w:rPr>
          <w:rFonts w:asciiTheme="majorHAnsi" w:hAnsiTheme="majorHAnsi"/>
          <w:lang w:val="en-GB"/>
        </w:rPr>
      </w:pPr>
      <w:r w:rsidRPr="0062001C">
        <w:rPr>
          <w:rFonts w:asciiTheme="majorHAnsi" w:hAnsiTheme="majorHAnsi"/>
          <w:u w:val="single"/>
          <w:lang w:val="en-GB"/>
        </w:rPr>
        <w:t>For graduate students</w:t>
      </w:r>
      <w:r w:rsidRPr="0062001C">
        <w:rPr>
          <w:rFonts w:asciiTheme="majorHAnsi" w:hAnsiTheme="majorHAnsi"/>
          <w:lang w:val="en-GB"/>
        </w:rPr>
        <w:t xml:space="preserve">: </w:t>
      </w:r>
      <w:r w:rsidRPr="0062001C">
        <w:rPr>
          <w:rFonts w:asciiTheme="majorHAnsi" w:hAnsiTheme="majorHAnsi"/>
          <w:b/>
          <w:lang w:val="en-GB"/>
        </w:rPr>
        <w:t>(compulsory fields)</w:t>
      </w:r>
    </w:p>
    <w:p w14:paraId="2B30DE63" w14:textId="77777777" w:rsidR="00741621" w:rsidRPr="0062001C" w:rsidRDefault="00741621" w:rsidP="00741621">
      <w:pPr>
        <w:rPr>
          <w:rFonts w:asciiTheme="majorHAnsi" w:hAnsiTheme="majorHAnsi"/>
          <w:lang w:val="en-GB"/>
        </w:rPr>
      </w:pPr>
      <w:r w:rsidRPr="0062001C">
        <w:rPr>
          <w:rFonts w:asciiTheme="majorHAnsi" w:hAnsiTheme="majorHAnsi"/>
          <w:lang w:val="en-GB"/>
        </w:rPr>
        <w:tab/>
        <w:t xml:space="preserve">Month and year of graduation: </w:t>
      </w:r>
      <w:sdt>
        <w:sdtPr>
          <w:rPr>
            <w:rFonts w:asciiTheme="majorHAnsi" w:hAnsiTheme="majorHAnsi"/>
            <w:lang w:val="en-GB"/>
          </w:rPr>
          <w:id w:val="-1429423519"/>
          <w:placeholder>
            <w:docPart w:val="171D15AE62224ABF86707CDBD506E640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  <w:lang w:val="en-GB"/>
            </w:rPr>
            <w:t>Fare clic qui per immettere testo.</w:t>
          </w:r>
        </w:sdtContent>
      </w:sdt>
    </w:p>
    <w:p w14:paraId="0CD038E3" w14:textId="77777777" w:rsidR="00741621" w:rsidRPr="000F2915" w:rsidRDefault="00741621" w:rsidP="00741621">
      <w:pPr>
        <w:ind w:firstLine="708"/>
        <w:rPr>
          <w:rFonts w:asciiTheme="majorHAnsi" w:hAnsiTheme="majorHAnsi"/>
          <w:lang w:val="en-US"/>
        </w:rPr>
      </w:pPr>
      <w:r w:rsidRPr="000F2915">
        <w:rPr>
          <w:rFonts w:asciiTheme="majorHAnsi" w:hAnsiTheme="majorHAnsi"/>
          <w:lang w:val="en-US"/>
        </w:rPr>
        <w:t xml:space="preserve">Current GPA and scale of your University/country: </w:t>
      </w:r>
      <w:sdt>
        <w:sdtPr>
          <w:rPr>
            <w:rFonts w:asciiTheme="majorHAnsi" w:hAnsiTheme="majorHAnsi"/>
            <w:lang w:val="en-GB"/>
          </w:rPr>
          <w:id w:val="1871485870"/>
          <w:placeholder>
            <w:docPart w:val="645021EEA1764E54A359F3A33F004DD9"/>
          </w:placeholder>
          <w:showingPlcHdr/>
        </w:sdtPr>
        <w:sdtContent>
          <w:r w:rsidRPr="000F2915">
            <w:rPr>
              <w:rStyle w:val="PlaceholderText"/>
              <w:rFonts w:asciiTheme="majorHAnsi" w:eastAsia="Times" w:hAnsiTheme="majorHAnsi"/>
              <w:lang w:val="en-US"/>
            </w:rPr>
            <w:t>Fare clic qui per immettere testo.</w:t>
          </w:r>
        </w:sdtContent>
      </w:sdt>
      <w:r w:rsidRPr="000F2915">
        <w:rPr>
          <w:rFonts w:asciiTheme="majorHAnsi" w:hAnsiTheme="majorHAnsi"/>
          <w:lang w:val="en-US"/>
        </w:rPr>
        <w:tab/>
      </w:r>
    </w:p>
    <w:p w14:paraId="2B23036E" w14:textId="77777777" w:rsidR="00741621" w:rsidRPr="000F2915" w:rsidRDefault="00741621" w:rsidP="00741621">
      <w:pPr>
        <w:ind w:firstLine="708"/>
        <w:rPr>
          <w:rFonts w:asciiTheme="majorHAnsi" w:hAnsiTheme="majorHAnsi"/>
          <w:color w:val="000000" w:themeColor="text1"/>
        </w:rPr>
      </w:pPr>
      <w:r w:rsidRPr="000F2915">
        <w:rPr>
          <w:rFonts w:asciiTheme="majorHAnsi" w:hAnsiTheme="majorHAnsi"/>
          <w:color w:val="000000" w:themeColor="text1"/>
        </w:rPr>
        <w:t>*Convert  your GPA to a 4.0 scale</w:t>
      </w:r>
      <w:r w:rsidRPr="000F2915">
        <w:rPr>
          <w:rStyle w:val="FootnoteReference"/>
          <w:rFonts w:asciiTheme="majorHAnsi" w:hAnsiTheme="majorHAnsi"/>
          <w:color w:val="000000" w:themeColor="text1"/>
        </w:rPr>
        <w:footnoteReference w:id="1"/>
      </w:r>
      <w:r w:rsidRPr="000F2915">
        <w:rPr>
          <w:rFonts w:asciiTheme="majorHAnsi" w:hAnsiTheme="majorHAnsi"/>
          <w:color w:val="000000" w:themeColor="text1"/>
        </w:rPr>
        <w:t xml:space="preserve">: </w:t>
      </w:r>
      <w:sdt>
        <w:sdtPr>
          <w:rPr>
            <w:rFonts w:asciiTheme="majorHAnsi" w:hAnsiTheme="majorHAnsi"/>
            <w:color w:val="000000" w:themeColor="text1"/>
            <w:lang w:val="en-GB"/>
          </w:rPr>
          <w:id w:val="-911537251"/>
          <w:placeholder>
            <w:docPart w:val="23B0A5A5CCE9442B825D7D574368859E"/>
          </w:placeholder>
          <w:showingPlcHdr/>
        </w:sdtPr>
        <w:sdtContent>
          <w:r w:rsidRPr="000F2915">
            <w:rPr>
              <w:rStyle w:val="PlaceholderText"/>
              <w:rFonts w:asciiTheme="majorHAnsi" w:eastAsia="Times" w:hAnsiTheme="majorHAnsi"/>
              <w:color w:val="000000" w:themeColor="text1"/>
            </w:rPr>
            <w:t>Fare clic qui per immettere testo.</w:t>
          </w:r>
        </w:sdtContent>
      </w:sdt>
    </w:p>
    <w:p w14:paraId="4100EA5B" w14:textId="428A9DF3" w:rsidR="00741621" w:rsidRPr="007714DF" w:rsidRDefault="00741621" w:rsidP="00741621">
      <w:pPr>
        <w:rPr>
          <w:rFonts w:asciiTheme="majorHAnsi" w:hAnsiTheme="majorHAnsi"/>
          <w:color w:val="FF0000"/>
        </w:rPr>
      </w:pPr>
    </w:p>
    <w:p w14:paraId="5B2B8198" w14:textId="77777777" w:rsidR="00741621" w:rsidRPr="0062001C" w:rsidRDefault="00741621" w:rsidP="00741621">
      <w:pPr>
        <w:ind w:firstLine="708"/>
        <w:rPr>
          <w:rFonts w:asciiTheme="majorHAnsi" w:hAnsiTheme="majorHAnsi"/>
          <w:lang w:val="en-GB"/>
        </w:rPr>
      </w:pPr>
      <w:r w:rsidRPr="0062001C">
        <w:rPr>
          <w:rFonts w:asciiTheme="majorHAnsi" w:hAnsiTheme="majorHAnsi"/>
          <w:u w:val="single"/>
          <w:lang w:val="en-GB"/>
        </w:rPr>
        <w:t>For graduating students</w:t>
      </w:r>
      <w:r w:rsidRPr="0062001C">
        <w:rPr>
          <w:rFonts w:asciiTheme="majorHAnsi" w:hAnsiTheme="majorHAnsi"/>
          <w:lang w:val="en-GB"/>
        </w:rPr>
        <w:t xml:space="preserve">: </w:t>
      </w:r>
      <w:r w:rsidRPr="0062001C">
        <w:rPr>
          <w:rFonts w:asciiTheme="majorHAnsi" w:hAnsiTheme="majorHAnsi"/>
          <w:b/>
          <w:lang w:val="en-GB"/>
        </w:rPr>
        <w:t>(compulsory fields)</w:t>
      </w:r>
    </w:p>
    <w:p w14:paraId="2F178A92" w14:textId="77777777" w:rsidR="00741621" w:rsidRPr="0062001C" w:rsidRDefault="00741621" w:rsidP="00741621">
      <w:pPr>
        <w:rPr>
          <w:rFonts w:asciiTheme="majorHAnsi" w:hAnsiTheme="majorHAnsi"/>
          <w:lang w:val="en-GB"/>
        </w:rPr>
      </w:pPr>
      <w:r w:rsidRPr="0062001C">
        <w:rPr>
          <w:rFonts w:asciiTheme="majorHAnsi" w:hAnsiTheme="majorHAnsi"/>
          <w:lang w:val="en-GB"/>
        </w:rPr>
        <w:tab/>
        <w:t xml:space="preserve">Expected graduation date: </w:t>
      </w:r>
      <w:sdt>
        <w:sdtPr>
          <w:rPr>
            <w:rFonts w:asciiTheme="majorHAnsi" w:hAnsiTheme="majorHAnsi"/>
            <w:lang w:val="en-GB"/>
          </w:rPr>
          <w:id w:val="-593013703"/>
          <w:placeholder>
            <w:docPart w:val="7C0AFB3005A6444D934C1596EEBFBA30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  <w:lang w:val="en-GB"/>
            </w:rPr>
            <w:t>Fare clic qui per immettere testo.</w:t>
          </w:r>
        </w:sdtContent>
      </w:sdt>
    </w:p>
    <w:p w14:paraId="352BE186" w14:textId="77777777" w:rsidR="00741621" w:rsidRPr="0062001C" w:rsidRDefault="00741621" w:rsidP="00741621">
      <w:pPr>
        <w:rPr>
          <w:rFonts w:asciiTheme="majorHAnsi" w:hAnsiTheme="majorHAnsi"/>
          <w:lang w:val="en-GB"/>
        </w:rPr>
      </w:pPr>
      <w:r w:rsidRPr="0062001C">
        <w:rPr>
          <w:rFonts w:asciiTheme="majorHAnsi" w:hAnsiTheme="majorHAnsi"/>
          <w:lang w:val="en-GB"/>
        </w:rPr>
        <w:tab/>
        <w:t xml:space="preserve">Number of exams/courses to complete: </w:t>
      </w:r>
      <w:sdt>
        <w:sdtPr>
          <w:rPr>
            <w:rFonts w:asciiTheme="majorHAnsi" w:hAnsiTheme="majorHAnsi"/>
            <w:lang w:val="en-GB"/>
          </w:rPr>
          <w:id w:val="1370425792"/>
          <w:placeholder>
            <w:docPart w:val="90EB3A89824648A8B0BF3655E47BEBC1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  <w:lang w:val="en-GB"/>
            </w:rPr>
            <w:t>Fare clic qui per immettere testo.</w:t>
          </w:r>
        </w:sdtContent>
      </w:sdt>
    </w:p>
    <w:p w14:paraId="6F77AD64" w14:textId="77777777" w:rsidR="00741621" w:rsidRPr="000F2915" w:rsidRDefault="00741621" w:rsidP="00741621">
      <w:pPr>
        <w:rPr>
          <w:rFonts w:asciiTheme="majorHAnsi" w:hAnsiTheme="majorHAnsi"/>
          <w:lang w:val="en-US"/>
        </w:rPr>
      </w:pPr>
      <w:r w:rsidRPr="0062001C">
        <w:rPr>
          <w:rFonts w:asciiTheme="majorHAnsi" w:hAnsiTheme="majorHAnsi"/>
          <w:lang w:val="en-GB"/>
        </w:rPr>
        <w:lastRenderedPageBreak/>
        <w:tab/>
      </w:r>
      <w:r>
        <w:rPr>
          <w:rFonts w:asciiTheme="majorHAnsi" w:hAnsiTheme="majorHAnsi"/>
          <w:lang w:val="en-GB"/>
        </w:rPr>
        <w:t xml:space="preserve">Current GPA and scale </w:t>
      </w:r>
      <w:r w:rsidRPr="000F2915">
        <w:rPr>
          <w:rFonts w:asciiTheme="majorHAnsi" w:hAnsiTheme="majorHAnsi"/>
          <w:lang w:val="en-US"/>
        </w:rPr>
        <w:t>of your University/country</w:t>
      </w:r>
      <w:r w:rsidRPr="000F2915">
        <w:rPr>
          <w:rFonts w:asciiTheme="majorHAnsi" w:hAnsiTheme="majorHAnsi"/>
          <w:b/>
          <w:lang w:val="en-US"/>
        </w:rPr>
        <w:t>:</w:t>
      </w:r>
      <w:r w:rsidRPr="000F2915">
        <w:rPr>
          <w:rFonts w:asciiTheme="majorHAnsi" w:hAnsiTheme="majorHAnsi"/>
          <w:lang w:val="en-US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1613940311"/>
          <w:placeholder>
            <w:docPart w:val="14D1EA031E3349C08C04490BE75EE204"/>
          </w:placeholder>
          <w:showingPlcHdr/>
        </w:sdtPr>
        <w:sdtContent>
          <w:r w:rsidRPr="000F2915">
            <w:rPr>
              <w:rStyle w:val="PlaceholderText"/>
              <w:rFonts w:asciiTheme="majorHAnsi" w:eastAsia="Times" w:hAnsiTheme="majorHAnsi"/>
              <w:lang w:val="en-US"/>
            </w:rPr>
            <w:t>Fare clic qui per immettere testo.</w:t>
          </w:r>
        </w:sdtContent>
      </w:sdt>
    </w:p>
    <w:p w14:paraId="5D43BBC1" w14:textId="77777777" w:rsidR="00741621" w:rsidRPr="000F2915" w:rsidRDefault="00741621" w:rsidP="00741621">
      <w:pPr>
        <w:ind w:firstLine="708"/>
        <w:rPr>
          <w:rFonts w:asciiTheme="majorHAnsi" w:hAnsiTheme="majorHAnsi"/>
          <w:b/>
          <w:bCs/>
          <w:color w:val="000000" w:themeColor="text1"/>
        </w:rPr>
      </w:pPr>
      <w:r w:rsidRPr="000F2915">
        <w:rPr>
          <w:rFonts w:asciiTheme="majorHAnsi" w:hAnsiTheme="majorHAnsi"/>
          <w:color w:val="000000" w:themeColor="text1"/>
        </w:rPr>
        <w:t>*Convert  your GPA to a 4.0 scale</w:t>
      </w:r>
      <w:r w:rsidRPr="000F2915">
        <w:rPr>
          <w:rStyle w:val="FootnoteReference"/>
          <w:rFonts w:asciiTheme="majorHAnsi" w:hAnsiTheme="majorHAnsi"/>
          <w:color w:val="000000" w:themeColor="text1"/>
        </w:rPr>
        <w:footnoteReference w:id="2"/>
      </w:r>
      <w:r w:rsidRPr="000F2915">
        <w:rPr>
          <w:rFonts w:asciiTheme="majorHAnsi" w:hAnsiTheme="majorHAnsi"/>
          <w:color w:val="000000" w:themeColor="text1"/>
        </w:rPr>
        <w:t xml:space="preserve">: </w:t>
      </w:r>
      <w:sdt>
        <w:sdtPr>
          <w:rPr>
            <w:rFonts w:asciiTheme="majorHAnsi" w:hAnsiTheme="majorHAnsi"/>
            <w:color w:val="000000" w:themeColor="text1"/>
            <w:lang w:val="en-GB"/>
          </w:rPr>
          <w:id w:val="1787702752"/>
          <w:placeholder>
            <w:docPart w:val="EE6AA6A0890946DFAFBD699EBBDE304C"/>
          </w:placeholder>
          <w:showingPlcHdr/>
        </w:sdtPr>
        <w:sdtContent>
          <w:r w:rsidRPr="000F2915">
            <w:rPr>
              <w:rStyle w:val="PlaceholderText"/>
              <w:rFonts w:asciiTheme="majorHAnsi" w:eastAsia="Times" w:hAnsiTheme="majorHAnsi"/>
              <w:color w:val="000000" w:themeColor="text1"/>
            </w:rPr>
            <w:t>Fare clic qui per immettere testo.</w:t>
          </w:r>
        </w:sdtContent>
      </w:sdt>
    </w:p>
    <w:p w14:paraId="0A86C0A5" w14:textId="77777777" w:rsidR="00741621" w:rsidRPr="007714DF" w:rsidRDefault="00741621" w:rsidP="00741621">
      <w:pPr>
        <w:rPr>
          <w:rFonts w:asciiTheme="majorHAnsi" w:hAnsiTheme="majorHAnsi"/>
          <w:b/>
          <w:bCs/>
        </w:rPr>
      </w:pPr>
      <w:r w:rsidRPr="007714DF">
        <w:rPr>
          <w:rFonts w:asciiTheme="majorHAnsi" w:hAnsiTheme="majorHAnsi"/>
          <w:b/>
          <w:bCs/>
        </w:rPr>
        <w:tab/>
      </w:r>
    </w:p>
    <w:p w14:paraId="6E993223" w14:textId="4A202BA2" w:rsidR="00741621" w:rsidRPr="0062001C" w:rsidRDefault="00741621" w:rsidP="00741621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b/>
          <w:bCs/>
          <w:lang w:val="en-GB"/>
        </w:rPr>
        <w:t>2</w:t>
      </w:r>
      <w:r>
        <w:rPr>
          <w:rFonts w:asciiTheme="majorHAnsi" w:hAnsiTheme="majorHAnsi"/>
          <w:b/>
          <w:bCs/>
          <w:lang w:val="en-GB"/>
        </w:rPr>
        <w:tab/>
        <w:t xml:space="preserve">Other </w:t>
      </w:r>
      <w:r w:rsidRPr="0062001C">
        <w:rPr>
          <w:rFonts w:asciiTheme="majorHAnsi" w:hAnsiTheme="majorHAnsi"/>
          <w:b/>
          <w:bCs/>
          <w:lang w:val="en-GB"/>
        </w:rPr>
        <w:t xml:space="preserve">Studies after graduation, if available </w:t>
      </w:r>
      <w:r w:rsidRPr="0062001C">
        <w:rPr>
          <w:rFonts w:asciiTheme="majorHAnsi" w:hAnsiTheme="majorHAnsi"/>
          <w:lang w:val="en-GB"/>
        </w:rPr>
        <w:t>(to complete for each degree/experience)</w:t>
      </w:r>
    </w:p>
    <w:p w14:paraId="06254B66" w14:textId="77777777" w:rsidR="00741621" w:rsidRPr="0062001C" w:rsidRDefault="00741621" w:rsidP="00741621">
      <w:pPr>
        <w:rPr>
          <w:rFonts w:asciiTheme="majorHAnsi" w:hAnsiTheme="majorHAnsi"/>
        </w:rPr>
      </w:pPr>
      <w:r w:rsidRPr="0062001C">
        <w:rPr>
          <w:rFonts w:asciiTheme="majorHAnsi" w:hAnsiTheme="majorHAnsi"/>
          <w:lang w:val="en-GB"/>
        </w:rPr>
        <w:tab/>
      </w:r>
      <w:r w:rsidRPr="0062001C">
        <w:rPr>
          <w:rFonts w:asciiTheme="majorHAnsi" w:hAnsiTheme="majorHAnsi"/>
        </w:rPr>
        <w:t xml:space="preserve">Degree: </w:t>
      </w:r>
      <w:sdt>
        <w:sdtPr>
          <w:rPr>
            <w:rFonts w:asciiTheme="majorHAnsi" w:hAnsiTheme="majorHAnsi"/>
            <w:lang w:val="en-GB"/>
          </w:rPr>
          <w:id w:val="1071767542"/>
          <w:placeholder>
            <w:docPart w:val="5F70AA53C0DD4522B768F83789F3A4A2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5FCA4412" w14:textId="77777777" w:rsidR="00741621" w:rsidRPr="0062001C" w:rsidRDefault="00741621" w:rsidP="00741621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  <w:t xml:space="preserve">University: </w:t>
      </w:r>
      <w:sdt>
        <w:sdtPr>
          <w:rPr>
            <w:rFonts w:asciiTheme="majorHAnsi" w:hAnsiTheme="majorHAnsi"/>
            <w:lang w:val="en-GB"/>
          </w:rPr>
          <w:id w:val="1193652552"/>
          <w:placeholder>
            <w:docPart w:val="A4753F787C7B4153B989BF07F2A1C966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6DA25355" w14:textId="77777777" w:rsidR="00741621" w:rsidRPr="0062001C" w:rsidRDefault="00741621" w:rsidP="00741621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  <w:t xml:space="preserve">Year and final score: </w:t>
      </w:r>
      <w:sdt>
        <w:sdtPr>
          <w:rPr>
            <w:rFonts w:asciiTheme="majorHAnsi" w:hAnsiTheme="majorHAnsi"/>
            <w:lang w:val="en-GB"/>
          </w:rPr>
          <w:id w:val="-2068406281"/>
          <w:placeholder>
            <w:docPart w:val="789EB2A8B47044858784D2CE4995856D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740AAAE7" w14:textId="693C3B06" w:rsidR="00741621" w:rsidRPr="00053BFA" w:rsidRDefault="00741621" w:rsidP="00707F3D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  <w:t>Title of thesis (if applicable):</w:t>
      </w:r>
      <w:sdt>
        <w:sdtPr>
          <w:rPr>
            <w:rFonts w:asciiTheme="majorHAnsi" w:hAnsiTheme="majorHAnsi"/>
            <w:lang w:val="en-GB"/>
          </w:rPr>
          <w:id w:val="975262245"/>
          <w:placeholder>
            <w:docPart w:val="9B7AFC5BC9B64E81BEE7C9A392E5C7F2"/>
          </w:placeholder>
          <w:showingPlcHdr/>
        </w:sdtPr>
        <w:sdtContent>
          <w:r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4F8C6B46" w14:textId="1A293A8C" w:rsidR="006F3D9A" w:rsidRPr="0062001C" w:rsidRDefault="00707F3D" w:rsidP="00B5654C">
      <w:pPr>
        <w:rPr>
          <w:rFonts w:asciiTheme="majorHAnsi" w:hAnsiTheme="majorHAnsi"/>
          <w:b/>
          <w:bCs/>
        </w:rPr>
      </w:pPr>
      <w:r w:rsidRPr="00B36EAF">
        <w:rPr>
          <w:rFonts w:asciiTheme="majorHAnsi" w:hAnsiTheme="majorHAnsi"/>
          <w:b/>
          <w:bCs/>
        </w:rPr>
        <w:tab/>
      </w:r>
    </w:p>
    <w:p w14:paraId="58FC4BEC" w14:textId="4FA73BD2" w:rsidR="00707F3D" w:rsidRPr="0062001C" w:rsidRDefault="00741621" w:rsidP="00707F3D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b/>
          <w:bCs/>
          <w:lang w:val="en-GB"/>
        </w:rPr>
        <w:t>3</w:t>
      </w:r>
      <w:r w:rsidR="00707F3D" w:rsidRPr="0062001C">
        <w:rPr>
          <w:rFonts w:asciiTheme="majorHAnsi" w:hAnsiTheme="majorHAnsi"/>
          <w:b/>
          <w:bCs/>
          <w:lang w:val="en-GB"/>
        </w:rPr>
        <w:tab/>
        <w:t>Internships</w:t>
      </w:r>
      <w:r w:rsidR="0062001C" w:rsidRPr="0062001C">
        <w:rPr>
          <w:rFonts w:asciiTheme="majorHAnsi" w:hAnsiTheme="majorHAnsi"/>
          <w:lang w:val="en-GB"/>
        </w:rPr>
        <w:t xml:space="preserve">, </w:t>
      </w:r>
      <w:r w:rsidR="0062001C" w:rsidRPr="0062001C">
        <w:rPr>
          <w:rFonts w:asciiTheme="majorHAnsi" w:hAnsiTheme="majorHAnsi"/>
          <w:b/>
          <w:bCs/>
          <w:lang w:val="en-GB"/>
        </w:rPr>
        <w:t xml:space="preserve">if available </w:t>
      </w:r>
      <w:r w:rsidR="00707F3D" w:rsidRPr="0062001C">
        <w:rPr>
          <w:rFonts w:asciiTheme="majorHAnsi" w:hAnsiTheme="majorHAnsi"/>
          <w:lang w:val="en-GB"/>
        </w:rPr>
        <w:t>(fill in for each internship</w:t>
      </w:r>
      <w:r w:rsidR="00E3368E">
        <w:rPr>
          <w:rFonts w:asciiTheme="majorHAnsi" w:hAnsiTheme="majorHAnsi"/>
          <w:lang w:val="en-GB"/>
        </w:rPr>
        <w:t>, max 3</w:t>
      </w:r>
      <w:r w:rsidR="00707F3D" w:rsidRPr="0062001C">
        <w:rPr>
          <w:rFonts w:asciiTheme="majorHAnsi" w:hAnsiTheme="majorHAnsi"/>
          <w:lang w:val="en-GB"/>
        </w:rPr>
        <w:t>)</w:t>
      </w:r>
      <w:r w:rsidR="001F3A63" w:rsidRPr="0062001C">
        <w:rPr>
          <w:rFonts w:asciiTheme="majorHAnsi" w:hAnsiTheme="majorHAnsi"/>
          <w:b/>
          <w:lang w:val="en-GB"/>
        </w:rPr>
        <w:t xml:space="preserve"> </w:t>
      </w:r>
    </w:p>
    <w:p w14:paraId="61F9815C" w14:textId="77777777" w:rsidR="00707F3D" w:rsidRPr="0062001C" w:rsidRDefault="00707F3D" w:rsidP="00707F3D">
      <w:pPr>
        <w:rPr>
          <w:rFonts w:asciiTheme="majorHAnsi" w:hAnsiTheme="majorHAnsi"/>
          <w:lang w:val="en-US"/>
        </w:rPr>
      </w:pPr>
      <w:r w:rsidRPr="0062001C">
        <w:rPr>
          <w:rFonts w:asciiTheme="majorHAnsi" w:hAnsiTheme="majorHAnsi"/>
          <w:lang w:val="en-GB"/>
        </w:rPr>
        <w:tab/>
      </w:r>
      <w:r w:rsidRPr="0062001C">
        <w:rPr>
          <w:rFonts w:asciiTheme="majorHAnsi" w:hAnsiTheme="majorHAnsi"/>
          <w:lang w:val="en-US"/>
        </w:rPr>
        <w:t>Hosting organization</w:t>
      </w:r>
      <w:r w:rsidR="00EB3499" w:rsidRPr="0062001C">
        <w:rPr>
          <w:rFonts w:asciiTheme="majorHAnsi" w:hAnsiTheme="majorHAnsi"/>
          <w:lang w:val="en-US"/>
        </w:rPr>
        <w:t xml:space="preserve"> (name and location)</w:t>
      </w:r>
      <w:r w:rsidRPr="0062001C">
        <w:rPr>
          <w:rFonts w:asciiTheme="majorHAnsi" w:hAnsiTheme="majorHAnsi"/>
          <w:lang w:val="en-US"/>
        </w:rPr>
        <w:t>:</w:t>
      </w:r>
      <w:r w:rsidR="00E2169F" w:rsidRPr="0062001C">
        <w:rPr>
          <w:rFonts w:asciiTheme="majorHAnsi" w:hAnsiTheme="majorHAnsi"/>
          <w:lang w:val="en-US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-2100855978"/>
          <w:placeholder>
            <w:docPart w:val="AC2B9E30A4544D07BEBA3CA91E84C9C1"/>
          </w:placeholder>
          <w:showingPlcHdr/>
        </w:sdtPr>
        <w:sdtContent>
          <w:r w:rsidR="00A649C3" w:rsidRPr="0062001C">
            <w:rPr>
              <w:rStyle w:val="PlaceholderText"/>
              <w:rFonts w:asciiTheme="majorHAnsi" w:eastAsia="Times" w:hAnsiTheme="majorHAnsi"/>
              <w:lang w:val="en-US"/>
            </w:rPr>
            <w:t>Fare clic qui per immettere testo.</w:t>
          </w:r>
        </w:sdtContent>
      </w:sdt>
    </w:p>
    <w:p w14:paraId="5C90ECCD" w14:textId="3D270E30" w:rsidR="00E3368E" w:rsidRDefault="00E3368E" w:rsidP="00E3368E">
      <w:pPr>
        <w:ind w:firstLine="708"/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Length in month:</w:t>
      </w:r>
      <w:r w:rsidR="00BC0104" w:rsidRPr="00BC0104">
        <w:rPr>
          <w:rFonts w:asciiTheme="majorHAnsi" w:hAnsiTheme="majorHAnsi"/>
          <w:lang w:val="en-GB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997857474"/>
          <w:placeholder>
            <w:docPart w:val="847E871989604D6B8A83B53A93FBF47B"/>
          </w:placeholder>
          <w:showingPlcHdr/>
        </w:sdtPr>
        <w:sdtContent>
          <w:r w:rsidR="00BC0104" w:rsidRPr="0062001C">
            <w:rPr>
              <w:rStyle w:val="PlaceholderText"/>
              <w:rFonts w:asciiTheme="majorHAnsi" w:eastAsia="Times" w:hAnsiTheme="majorHAnsi"/>
              <w:lang w:val="en-GB"/>
            </w:rPr>
            <w:t>Fare clic qui per immettere testo.</w:t>
          </w:r>
        </w:sdtContent>
      </w:sdt>
    </w:p>
    <w:p w14:paraId="473B3C43" w14:textId="53F4E5F4" w:rsidR="00E3368E" w:rsidRDefault="00707F3D" w:rsidP="00707F3D">
      <w:pPr>
        <w:rPr>
          <w:rFonts w:asciiTheme="majorHAnsi" w:hAnsiTheme="majorHAnsi"/>
          <w:lang w:val="en-GB"/>
        </w:rPr>
      </w:pPr>
      <w:r w:rsidRPr="0062001C">
        <w:rPr>
          <w:rFonts w:asciiTheme="majorHAnsi" w:hAnsiTheme="majorHAnsi"/>
          <w:lang w:val="en-GB"/>
        </w:rPr>
        <w:tab/>
      </w:r>
      <w:r w:rsidR="00E3368E">
        <w:rPr>
          <w:rFonts w:asciiTheme="majorHAnsi" w:hAnsiTheme="majorHAnsi"/>
          <w:lang w:val="en-GB"/>
        </w:rPr>
        <w:t>Employment type (Full time/part time/on call</w:t>
      </w:r>
      <w:r w:rsidR="00E3368E">
        <w:rPr>
          <w:rStyle w:val="FootnoteReference"/>
          <w:rFonts w:asciiTheme="majorHAnsi" w:hAnsiTheme="majorHAnsi"/>
          <w:lang w:val="en-GB"/>
        </w:rPr>
        <w:footnoteReference w:id="3"/>
      </w:r>
      <w:r w:rsidR="00E3368E">
        <w:rPr>
          <w:rFonts w:asciiTheme="majorHAnsi" w:hAnsiTheme="majorHAnsi"/>
          <w:lang w:val="en-GB"/>
        </w:rPr>
        <w:t>)</w:t>
      </w:r>
      <w:r w:rsidR="00BC0104">
        <w:rPr>
          <w:rFonts w:asciiTheme="majorHAnsi" w:hAnsiTheme="majorHAnsi"/>
          <w:lang w:val="en-GB"/>
        </w:rPr>
        <w:t>:</w:t>
      </w:r>
      <w:r w:rsidR="00BC0104" w:rsidRPr="00BC0104">
        <w:rPr>
          <w:rFonts w:asciiTheme="majorHAnsi" w:hAnsiTheme="majorHAnsi"/>
          <w:lang w:val="en-GB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226805288"/>
          <w:placeholder>
            <w:docPart w:val="E109D97BE12C4DA7A41DA76395BD97B7"/>
          </w:placeholder>
          <w:showingPlcHdr/>
        </w:sdtPr>
        <w:sdtContent>
          <w:r w:rsidR="00BC0104" w:rsidRPr="0062001C">
            <w:rPr>
              <w:rStyle w:val="PlaceholderText"/>
              <w:rFonts w:asciiTheme="majorHAnsi" w:eastAsia="Times" w:hAnsiTheme="majorHAnsi"/>
              <w:lang w:val="en-GB"/>
            </w:rPr>
            <w:t>Fare clic qui per immettere testo.</w:t>
          </w:r>
        </w:sdtContent>
      </w:sdt>
    </w:p>
    <w:p w14:paraId="4D85BD8C" w14:textId="06BE226C" w:rsidR="00707F3D" w:rsidRPr="0062001C" w:rsidRDefault="00E2169F" w:rsidP="00E3368E">
      <w:pPr>
        <w:ind w:firstLine="708"/>
        <w:rPr>
          <w:rFonts w:asciiTheme="majorHAnsi" w:hAnsiTheme="majorHAnsi"/>
        </w:rPr>
      </w:pPr>
      <w:r w:rsidRPr="0062001C">
        <w:rPr>
          <w:rFonts w:asciiTheme="majorHAnsi" w:hAnsiTheme="majorHAnsi"/>
        </w:rPr>
        <w:t>Tasks</w:t>
      </w:r>
      <w:r w:rsidR="00707F3D" w:rsidRPr="0062001C">
        <w:rPr>
          <w:rFonts w:asciiTheme="majorHAnsi" w:hAnsiTheme="majorHAnsi"/>
        </w:rPr>
        <w:t>:</w:t>
      </w:r>
      <w:r w:rsidR="00A649C3" w:rsidRPr="0062001C">
        <w:rPr>
          <w:rFonts w:asciiTheme="majorHAnsi" w:hAnsiTheme="majorHAnsi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481976996"/>
          <w:placeholder>
            <w:docPart w:val="A2FCB098C2164AB5B63868E4AFB53FCC"/>
          </w:placeholder>
          <w:showingPlcHdr/>
        </w:sdtPr>
        <w:sdtContent>
          <w:r w:rsidR="00A649C3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7D3A7004" w14:textId="4C15B6C2" w:rsidR="00681933" w:rsidRPr="0062001C" w:rsidRDefault="00707F3D" w:rsidP="00707F3D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</w:r>
    </w:p>
    <w:p w14:paraId="45E83E31" w14:textId="3F102794" w:rsidR="00707F3D" w:rsidRPr="0062001C" w:rsidRDefault="00741621" w:rsidP="00582A71">
      <w:pPr>
        <w:ind w:left="708" w:hanging="708"/>
        <w:rPr>
          <w:rFonts w:asciiTheme="majorHAnsi" w:hAnsiTheme="majorHAnsi"/>
          <w:lang w:val="en-GB"/>
        </w:rPr>
      </w:pPr>
      <w:r>
        <w:rPr>
          <w:rFonts w:asciiTheme="majorHAnsi" w:hAnsiTheme="majorHAnsi"/>
          <w:b/>
          <w:bCs/>
          <w:lang w:val="en-GB"/>
        </w:rPr>
        <w:t>4</w:t>
      </w:r>
      <w:r w:rsidR="00707F3D" w:rsidRPr="0062001C">
        <w:rPr>
          <w:rFonts w:asciiTheme="majorHAnsi" w:hAnsiTheme="majorHAnsi"/>
          <w:b/>
          <w:bCs/>
          <w:lang w:val="en-GB"/>
        </w:rPr>
        <w:tab/>
        <w:t>Work</w:t>
      </w:r>
      <w:r w:rsidR="00FE48AE">
        <w:rPr>
          <w:rFonts w:asciiTheme="majorHAnsi" w:hAnsiTheme="majorHAnsi"/>
          <w:b/>
          <w:bCs/>
          <w:lang w:val="en-GB"/>
        </w:rPr>
        <w:t>ing</w:t>
      </w:r>
      <w:r w:rsidR="00707F3D" w:rsidRPr="0062001C">
        <w:rPr>
          <w:rFonts w:asciiTheme="majorHAnsi" w:hAnsiTheme="majorHAnsi"/>
          <w:b/>
          <w:bCs/>
          <w:lang w:val="en-GB"/>
        </w:rPr>
        <w:t xml:space="preserve"> experience</w:t>
      </w:r>
      <w:r w:rsidR="0062001C">
        <w:rPr>
          <w:rFonts w:asciiTheme="majorHAnsi" w:hAnsiTheme="majorHAnsi"/>
          <w:b/>
          <w:bCs/>
          <w:lang w:val="en-GB"/>
        </w:rPr>
        <w:t>, if available</w:t>
      </w:r>
      <w:r w:rsidR="00707F3D" w:rsidRPr="0062001C">
        <w:rPr>
          <w:rFonts w:asciiTheme="majorHAnsi" w:hAnsiTheme="majorHAnsi"/>
          <w:lang w:val="en-GB"/>
        </w:rPr>
        <w:t xml:space="preserve"> (fill </w:t>
      </w:r>
      <w:r w:rsidR="00BE4C4E" w:rsidRPr="0062001C">
        <w:rPr>
          <w:rFonts w:asciiTheme="majorHAnsi" w:hAnsiTheme="majorHAnsi"/>
          <w:lang w:val="en-GB"/>
        </w:rPr>
        <w:t xml:space="preserve">in </w:t>
      </w:r>
      <w:r w:rsidR="00707F3D" w:rsidRPr="0062001C">
        <w:rPr>
          <w:rFonts w:asciiTheme="majorHAnsi" w:hAnsiTheme="majorHAnsi"/>
          <w:lang w:val="en-GB"/>
        </w:rPr>
        <w:t xml:space="preserve">for each </w:t>
      </w:r>
      <w:r w:rsidR="00BE4C4E" w:rsidRPr="0062001C">
        <w:rPr>
          <w:rFonts w:asciiTheme="majorHAnsi" w:hAnsiTheme="majorHAnsi"/>
          <w:b/>
          <w:lang w:val="en-GB"/>
        </w:rPr>
        <w:t>paid</w:t>
      </w:r>
      <w:r w:rsidR="00BE4C4E" w:rsidRPr="0062001C">
        <w:rPr>
          <w:rFonts w:asciiTheme="majorHAnsi" w:hAnsiTheme="majorHAnsi"/>
          <w:lang w:val="en-GB"/>
        </w:rPr>
        <w:t xml:space="preserve"> </w:t>
      </w:r>
      <w:r w:rsidR="00707F3D" w:rsidRPr="0062001C">
        <w:rPr>
          <w:rFonts w:asciiTheme="majorHAnsi" w:hAnsiTheme="majorHAnsi"/>
          <w:lang w:val="en-GB"/>
        </w:rPr>
        <w:t>experience</w:t>
      </w:r>
      <w:r w:rsidR="00582A71" w:rsidRPr="0062001C">
        <w:rPr>
          <w:rFonts w:asciiTheme="majorHAnsi" w:hAnsiTheme="majorHAnsi"/>
          <w:lang w:val="en-GB"/>
        </w:rPr>
        <w:t xml:space="preserve">. If the experience was not paid, include it among </w:t>
      </w:r>
      <w:r w:rsidR="00B76DDC" w:rsidRPr="0062001C">
        <w:rPr>
          <w:rFonts w:asciiTheme="majorHAnsi" w:hAnsiTheme="majorHAnsi"/>
          <w:lang w:val="en-GB"/>
        </w:rPr>
        <w:t>I</w:t>
      </w:r>
      <w:r w:rsidR="00582A71" w:rsidRPr="0062001C">
        <w:rPr>
          <w:rFonts w:asciiTheme="majorHAnsi" w:hAnsiTheme="majorHAnsi"/>
          <w:lang w:val="en-GB"/>
        </w:rPr>
        <w:t xml:space="preserve">nternships or </w:t>
      </w:r>
      <w:r w:rsidR="00B76DDC" w:rsidRPr="0062001C">
        <w:rPr>
          <w:rFonts w:asciiTheme="majorHAnsi" w:hAnsiTheme="majorHAnsi"/>
          <w:lang w:val="en-GB"/>
        </w:rPr>
        <w:t>O</w:t>
      </w:r>
      <w:r w:rsidR="00582A71" w:rsidRPr="0062001C">
        <w:rPr>
          <w:rFonts w:asciiTheme="majorHAnsi" w:hAnsiTheme="majorHAnsi"/>
          <w:lang w:val="en-GB"/>
        </w:rPr>
        <w:t>ther activities</w:t>
      </w:r>
      <w:r w:rsidR="00E3368E">
        <w:rPr>
          <w:rFonts w:asciiTheme="majorHAnsi" w:hAnsiTheme="majorHAnsi"/>
          <w:lang w:val="en-GB"/>
        </w:rPr>
        <w:t>. Max 3 work experiences</w:t>
      </w:r>
      <w:r w:rsidR="00707F3D" w:rsidRPr="0062001C">
        <w:rPr>
          <w:rFonts w:asciiTheme="majorHAnsi" w:hAnsiTheme="majorHAnsi"/>
          <w:lang w:val="en-GB"/>
        </w:rPr>
        <w:t>)</w:t>
      </w:r>
    </w:p>
    <w:p w14:paraId="3F612722" w14:textId="77777777" w:rsidR="0062001C" w:rsidRPr="0062001C" w:rsidRDefault="0062001C" w:rsidP="00582A71">
      <w:pPr>
        <w:ind w:left="708" w:hanging="708"/>
        <w:rPr>
          <w:rFonts w:asciiTheme="majorHAnsi" w:hAnsiTheme="majorHAnsi"/>
          <w:lang w:val="en-GB"/>
        </w:rPr>
      </w:pPr>
    </w:p>
    <w:p w14:paraId="16F0E8E3" w14:textId="77777777" w:rsidR="00690BEF" w:rsidRDefault="00707F3D" w:rsidP="00E3368E">
      <w:pPr>
        <w:ind w:firstLine="708"/>
        <w:rPr>
          <w:rFonts w:asciiTheme="majorHAnsi" w:hAnsiTheme="majorHAnsi"/>
          <w:lang w:val="en-GB"/>
        </w:rPr>
      </w:pPr>
      <w:r w:rsidRPr="0062001C">
        <w:rPr>
          <w:rFonts w:asciiTheme="majorHAnsi" w:hAnsiTheme="majorHAnsi"/>
          <w:lang w:val="en-US"/>
        </w:rPr>
        <w:t>Hosting organization</w:t>
      </w:r>
      <w:r w:rsidR="00EB3499" w:rsidRPr="0062001C">
        <w:rPr>
          <w:rFonts w:asciiTheme="majorHAnsi" w:hAnsiTheme="majorHAnsi"/>
          <w:lang w:val="en-US"/>
        </w:rPr>
        <w:t xml:space="preserve"> (name and location)</w:t>
      </w:r>
      <w:r w:rsidRPr="0062001C">
        <w:rPr>
          <w:rFonts w:asciiTheme="majorHAnsi" w:hAnsiTheme="majorHAnsi"/>
          <w:lang w:val="en-US"/>
        </w:rPr>
        <w:t>:</w:t>
      </w:r>
      <w:r w:rsidR="00B5654C">
        <w:rPr>
          <w:rFonts w:asciiTheme="majorHAnsi" w:hAnsiTheme="majorHAnsi"/>
          <w:lang w:val="en-US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334965745"/>
          <w:placeholder>
            <w:docPart w:val="038DFA516DD546DF8D40068DE8C2EC13"/>
          </w:placeholder>
          <w:showingPlcHdr/>
        </w:sdtPr>
        <w:sdtContent>
          <w:r w:rsidR="00A649C3" w:rsidRPr="0062001C">
            <w:rPr>
              <w:rStyle w:val="PlaceholderText"/>
              <w:rFonts w:asciiTheme="majorHAnsi" w:eastAsia="Times" w:hAnsiTheme="majorHAnsi"/>
              <w:lang w:val="en-US"/>
            </w:rPr>
            <w:t>Fare clic qui per immettere testo.</w:t>
          </w:r>
        </w:sdtContent>
      </w:sdt>
    </w:p>
    <w:p w14:paraId="2A52CB3B" w14:textId="3BE9E487" w:rsidR="00E3368E" w:rsidRDefault="00E3368E" w:rsidP="00E3368E">
      <w:pPr>
        <w:ind w:firstLine="708"/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Length in month:</w:t>
      </w:r>
      <w:r w:rsidR="00BC0104" w:rsidRPr="00BC0104">
        <w:rPr>
          <w:rFonts w:asciiTheme="majorHAnsi" w:hAnsiTheme="majorHAnsi"/>
          <w:lang w:val="en-GB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-283427255"/>
          <w:placeholder>
            <w:docPart w:val="C503ADE903534C95B34957CF81909150"/>
          </w:placeholder>
          <w:showingPlcHdr/>
        </w:sdtPr>
        <w:sdtContent>
          <w:r w:rsidR="00BC0104" w:rsidRPr="0062001C">
            <w:rPr>
              <w:rStyle w:val="PlaceholderText"/>
              <w:rFonts w:asciiTheme="majorHAnsi" w:eastAsia="Times" w:hAnsiTheme="majorHAnsi"/>
              <w:lang w:val="en-GB"/>
            </w:rPr>
            <w:t>Fare clic qui per immettere testo.</w:t>
          </w:r>
        </w:sdtContent>
      </w:sdt>
    </w:p>
    <w:p w14:paraId="481893DA" w14:textId="2147105F" w:rsidR="00E3368E" w:rsidRDefault="00E3368E" w:rsidP="00E3368E">
      <w:pPr>
        <w:ind w:firstLine="708"/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Employment type (Full time/part time/</w:t>
      </w:r>
      <w:r w:rsidR="00741621">
        <w:rPr>
          <w:rFonts w:asciiTheme="majorHAnsi" w:hAnsiTheme="majorHAnsi"/>
          <w:lang w:val="en-GB"/>
        </w:rPr>
        <w:t>on-call</w:t>
      </w:r>
      <w:r>
        <w:rPr>
          <w:rFonts w:asciiTheme="majorHAnsi" w:hAnsiTheme="majorHAnsi"/>
          <w:lang w:val="en-GB"/>
        </w:rPr>
        <w:t>):</w:t>
      </w:r>
      <w:r w:rsidR="00BC0104" w:rsidRPr="00BC0104">
        <w:rPr>
          <w:rFonts w:asciiTheme="majorHAnsi" w:hAnsiTheme="majorHAnsi"/>
          <w:lang w:val="en-GB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1656094632"/>
          <w:placeholder>
            <w:docPart w:val="1C3765F015124DD2A1506AE597E3C61C"/>
          </w:placeholder>
          <w:showingPlcHdr/>
        </w:sdtPr>
        <w:sdtContent>
          <w:r w:rsidR="00BC0104" w:rsidRPr="0062001C">
            <w:rPr>
              <w:rStyle w:val="PlaceholderText"/>
              <w:rFonts w:asciiTheme="majorHAnsi" w:eastAsia="Times" w:hAnsiTheme="majorHAnsi"/>
              <w:lang w:val="en-GB"/>
            </w:rPr>
            <w:t>Fare clic qui per immettere testo.</w:t>
          </w:r>
        </w:sdtContent>
      </w:sdt>
    </w:p>
    <w:p w14:paraId="4EB4FD54" w14:textId="2D4841FF" w:rsidR="00AB42EE" w:rsidRPr="0057006C" w:rsidRDefault="00E2169F" w:rsidP="00E3368E">
      <w:pPr>
        <w:ind w:firstLine="708"/>
        <w:rPr>
          <w:rFonts w:asciiTheme="majorHAnsi" w:hAnsiTheme="majorHAnsi"/>
        </w:rPr>
      </w:pPr>
      <w:r w:rsidRPr="0062001C">
        <w:rPr>
          <w:rFonts w:asciiTheme="majorHAnsi" w:hAnsiTheme="majorHAnsi"/>
        </w:rPr>
        <w:t>Tasks</w:t>
      </w:r>
      <w:r w:rsidR="00707F3D" w:rsidRPr="0062001C">
        <w:rPr>
          <w:rFonts w:asciiTheme="majorHAnsi" w:hAnsiTheme="majorHAnsi"/>
        </w:rPr>
        <w:t>:</w:t>
      </w:r>
      <w:r w:rsidR="00A649C3" w:rsidRPr="0062001C">
        <w:rPr>
          <w:rFonts w:asciiTheme="majorHAnsi" w:hAnsiTheme="majorHAnsi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-1840537768"/>
          <w:placeholder>
            <w:docPart w:val="F1911D3F17004C9BA39CCE8E890CCB74"/>
          </w:placeholder>
          <w:showingPlcHdr/>
        </w:sdtPr>
        <w:sdtContent>
          <w:r w:rsidR="00A649C3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10675829" w14:textId="77777777" w:rsidR="00681933" w:rsidRDefault="00681933" w:rsidP="00707F3D">
      <w:pPr>
        <w:rPr>
          <w:rFonts w:asciiTheme="majorHAnsi" w:hAnsiTheme="majorHAnsi"/>
        </w:rPr>
      </w:pPr>
    </w:p>
    <w:p w14:paraId="1718D10F" w14:textId="77777777" w:rsidR="00F95B17" w:rsidRPr="00B36EAF" w:rsidRDefault="00F95B17" w:rsidP="00F95B17">
      <w:pPr>
        <w:rPr>
          <w:rFonts w:asciiTheme="majorHAnsi" w:hAnsiTheme="majorHAnsi"/>
          <w:b/>
          <w:bCs/>
        </w:rPr>
      </w:pPr>
    </w:p>
    <w:p w14:paraId="2E18F5F5" w14:textId="178787BF" w:rsidR="00F95B17" w:rsidRPr="0057006C" w:rsidRDefault="00741621" w:rsidP="00741621">
      <w:pPr>
        <w:ind w:left="708" w:hanging="708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  <w:lang w:val="en-GB"/>
        </w:rPr>
        <w:t>5</w:t>
      </w:r>
      <w:r w:rsidR="00F95B17" w:rsidRPr="0062001C">
        <w:rPr>
          <w:rFonts w:asciiTheme="majorHAnsi" w:hAnsiTheme="majorHAnsi"/>
          <w:b/>
          <w:bCs/>
          <w:lang w:val="en-GB"/>
        </w:rPr>
        <w:tab/>
      </w:r>
      <w:r w:rsidR="00F95B17" w:rsidRPr="00B5654C">
        <w:rPr>
          <w:rFonts w:asciiTheme="majorHAnsi" w:hAnsiTheme="majorHAnsi"/>
          <w:b/>
          <w:bCs/>
          <w:lang w:val="en-GB"/>
        </w:rPr>
        <w:t xml:space="preserve">Relevant </w:t>
      </w:r>
      <w:r>
        <w:rPr>
          <w:rFonts w:asciiTheme="majorHAnsi" w:hAnsiTheme="majorHAnsi"/>
          <w:b/>
          <w:bCs/>
          <w:lang w:val="en-GB"/>
        </w:rPr>
        <w:t xml:space="preserve">study </w:t>
      </w:r>
      <w:r w:rsidR="00F95B17" w:rsidRPr="00B5654C">
        <w:rPr>
          <w:rFonts w:asciiTheme="majorHAnsi" w:hAnsiTheme="majorHAnsi"/>
          <w:b/>
          <w:bCs/>
          <w:lang w:val="en-GB"/>
        </w:rPr>
        <w:t xml:space="preserve">experiences abroad </w:t>
      </w:r>
      <w:r>
        <w:rPr>
          <w:rFonts w:asciiTheme="majorHAnsi" w:hAnsiTheme="majorHAnsi"/>
          <w:b/>
          <w:bCs/>
          <w:lang w:val="en-GB"/>
        </w:rPr>
        <w:t xml:space="preserve">during bachelor </w:t>
      </w:r>
      <w:r w:rsidR="00F95B17" w:rsidRPr="00B5654C">
        <w:rPr>
          <w:rFonts w:asciiTheme="majorHAnsi" w:hAnsiTheme="majorHAnsi"/>
          <w:b/>
          <w:bCs/>
          <w:lang w:val="en-GB"/>
        </w:rPr>
        <w:t xml:space="preserve">(specify the </w:t>
      </w:r>
      <w:r>
        <w:rPr>
          <w:rFonts w:asciiTheme="majorHAnsi" w:hAnsiTheme="majorHAnsi"/>
          <w:b/>
          <w:bCs/>
          <w:lang w:val="en-GB"/>
        </w:rPr>
        <w:t xml:space="preserve">exchange program –i.e Erasmus, overseas program - </w:t>
      </w:r>
      <w:r w:rsidR="00F95B17" w:rsidRPr="00B5654C">
        <w:rPr>
          <w:rFonts w:asciiTheme="majorHAnsi" w:hAnsiTheme="majorHAnsi"/>
          <w:b/>
          <w:bCs/>
          <w:lang w:val="en-GB"/>
        </w:rPr>
        <w:t>, where</w:t>
      </w:r>
      <w:r>
        <w:rPr>
          <w:rFonts w:asciiTheme="majorHAnsi" w:hAnsiTheme="majorHAnsi"/>
          <w:b/>
          <w:bCs/>
          <w:lang w:val="en-GB"/>
        </w:rPr>
        <w:t>,</w:t>
      </w:r>
      <w:r w:rsidR="00F95B17" w:rsidRPr="00B5654C">
        <w:rPr>
          <w:rFonts w:asciiTheme="majorHAnsi" w:hAnsiTheme="majorHAnsi"/>
          <w:b/>
          <w:bCs/>
          <w:lang w:val="en-GB"/>
        </w:rPr>
        <w:t xml:space="preserve"> when</w:t>
      </w:r>
      <w:r>
        <w:rPr>
          <w:rFonts w:asciiTheme="majorHAnsi" w:hAnsiTheme="majorHAnsi"/>
          <w:b/>
          <w:bCs/>
          <w:lang w:val="en-GB"/>
        </w:rPr>
        <w:t xml:space="preserve">, and for how many months. </w:t>
      </w:r>
      <w:r w:rsidRPr="0057006C">
        <w:rPr>
          <w:rFonts w:asciiTheme="majorHAnsi" w:hAnsiTheme="majorHAnsi"/>
          <w:b/>
          <w:bCs/>
        </w:rPr>
        <w:t>Max 3</w:t>
      </w:r>
      <w:r w:rsidR="00F95B17" w:rsidRPr="0057006C">
        <w:rPr>
          <w:rFonts w:asciiTheme="majorHAnsi" w:hAnsiTheme="majorHAnsi"/>
          <w:b/>
          <w:bCs/>
        </w:rPr>
        <w:t>)</w:t>
      </w:r>
    </w:p>
    <w:p w14:paraId="0EA089C1" w14:textId="77777777" w:rsidR="00F95B17" w:rsidRPr="0057006C" w:rsidRDefault="00F95B17" w:rsidP="00F95B17">
      <w:pPr>
        <w:rPr>
          <w:rFonts w:asciiTheme="majorHAnsi" w:hAnsiTheme="majorHAnsi"/>
        </w:rPr>
      </w:pPr>
      <w:r w:rsidRPr="0057006C">
        <w:rPr>
          <w:rFonts w:asciiTheme="majorHAnsi" w:hAnsiTheme="majorHAnsi"/>
        </w:rPr>
        <w:tab/>
      </w:r>
      <w:sdt>
        <w:sdtPr>
          <w:rPr>
            <w:rFonts w:asciiTheme="majorHAnsi" w:hAnsiTheme="majorHAnsi"/>
            <w:lang w:val="en-GB"/>
          </w:rPr>
          <w:id w:val="97840458"/>
          <w:placeholder>
            <w:docPart w:val="2C0D9284FA7C4E5A931F05606FBB1078"/>
          </w:placeholder>
          <w:showingPlcHdr/>
        </w:sdtPr>
        <w:sdtContent>
          <w:r w:rsidRPr="0057006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033B5AD8" w14:textId="77777777" w:rsidR="00F95B17" w:rsidRPr="0057006C" w:rsidRDefault="00F95B17" w:rsidP="00707F3D">
      <w:pPr>
        <w:rPr>
          <w:rFonts w:asciiTheme="majorHAnsi" w:hAnsiTheme="majorHAnsi"/>
          <w:highlight w:val="yellow"/>
        </w:rPr>
      </w:pPr>
    </w:p>
    <w:p w14:paraId="11704613" w14:textId="4CEA0BD5" w:rsidR="006F3D9A" w:rsidRPr="0057006C" w:rsidRDefault="00741621" w:rsidP="00707F3D">
      <w:pPr>
        <w:rPr>
          <w:rFonts w:asciiTheme="majorHAnsi" w:hAnsiTheme="majorHAnsi"/>
          <w:b/>
          <w:bCs/>
        </w:rPr>
      </w:pPr>
      <w:r w:rsidRPr="0057006C">
        <w:rPr>
          <w:rFonts w:asciiTheme="majorHAnsi" w:hAnsiTheme="majorHAnsi"/>
          <w:b/>
          <w:bCs/>
        </w:rPr>
        <w:t>6</w:t>
      </w:r>
      <w:r w:rsidR="00707F3D" w:rsidRPr="0057006C">
        <w:rPr>
          <w:rFonts w:asciiTheme="majorHAnsi" w:hAnsiTheme="majorHAnsi"/>
          <w:b/>
          <w:bCs/>
        </w:rPr>
        <w:tab/>
        <w:t>Other activities</w:t>
      </w:r>
      <w:r w:rsidR="0062001C" w:rsidRPr="0057006C">
        <w:rPr>
          <w:rFonts w:asciiTheme="majorHAnsi" w:hAnsiTheme="majorHAnsi"/>
          <w:b/>
          <w:bCs/>
        </w:rPr>
        <w:t xml:space="preserve"> (if available)</w:t>
      </w:r>
      <w:r w:rsidR="00B5654C" w:rsidRPr="0057006C">
        <w:rPr>
          <w:rFonts w:asciiTheme="majorHAnsi" w:hAnsiTheme="majorHAnsi"/>
        </w:rPr>
        <w:t xml:space="preserve"> </w:t>
      </w:r>
      <w:sdt>
        <w:sdtPr>
          <w:rPr>
            <w:rFonts w:asciiTheme="majorHAnsi" w:hAnsiTheme="majorHAnsi"/>
            <w:lang w:val="en-GB"/>
          </w:rPr>
          <w:id w:val="1451901898"/>
          <w:placeholder>
            <w:docPart w:val="6C940AED16CE4BCAB6824E75BC5EAE60"/>
          </w:placeholder>
          <w:showingPlcHdr/>
        </w:sdtPr>
        <w:sdtContent>
          <w:r w:rsidR="00A649C3" w:rsidRPr="0057006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2D293F5F" w14:textId="77777777" w:rsidR="00B5654C" w:rsidRPr="0057006C" w:rsidRDefault="00B5654C" w:rsidP="00B5654C">
      <w:pPr>
        <w:rPr>
          <w:rFonts w:asciiTheme="majorHAnsi" w:hAnsiTheme="majorHAnsi"/>
          <w:b/>
          <w:bCs/>
        </w:rPr>
      </w:pPr>
    </w:p>
    <w:p w14:paraId="2682C81A" w14:textId="0791093C" w:rsidR="00681933" w:rsidRPr="0057006C" w:rsidRDefault="00681933" w:rsidP="00707F3D">
      <w:pPr>
        <w:rPr>
          <w:rFonts w:asciiTheme="majorHAnsi" w:hAnsiTheme="majorHAnsi"/>
          <w:b/>
          <w:bCs/>
        </w:rPr>
      </w:pPr>
    </w:p>
    <w:p w14:paraId="024361E5" w14:textId="17212E4D" w:rsidR="00707F3D" w:rsidRPr="0057006C" w:rsidRDefault="00741621" w:rsidP="00707F3D">
      <w:pPr>
        <w:rPr>
          <w:rFonts w:asciiTheme="majorHAnsi" w:hAnsiTheme="majorHAnsi"/>
          <w:b/>
          <w:bCs/>
        </w:rPr>
      </w:pPr>
      <w:r w:rsidRPr="0057006C">
        <w:rPr>
          <w:rFonts w:asciiTheme="majorHAnsi" w:hAnsiTheme="majorHAnsi"/>
          <w:b/>
          <w:bCs/>
        </w:rPr>
        <w:t>7</w:t>
      </w:r>
      <w:r w:rsidR="00707F3D" w:rsidRPr="0057006C">
        <w:rPr>
          <w:rFonts w:asciiTheme="majorHAnsi" w:hAnsiTheme="majorHAnsi"/>
          <w:b/>
          <w:bCs/>
        </w:rPr>
        <w:tab/>
        <w:t>Foreign languages</w:t>
      </w:r>
      <w:r w:rsidR="00707F3D" w:rsidRPr="0057006C">
        <w:rPr>
          <w:rFonts w:asciiTheme="majorHAnsi" w:hAnsiTheme="majorHAnsi"/>
          <w:b/>
          <w:bCs/>
        </w:rPr>
        <w:tab/>
      </w:r>
    </w:p>
    <w:p w14:paraId="58AAC210" w14:textId="3B73853B" w:rsidR="001A7AD0" w:rsidRPr="00F95B17" w:rsidRDefault="00E2169F" w:rsidP="00FE48AE">
      <w:pPr>
        <w:ind w:left="709" w:hanging="709"/>
        <w:rPr>
          <w:rFonts w:asciiTheme="majorHAnsi" w:hAnsiTheme="majorHAnsi"/>
          <w:bCs/>
        </w:rPr>
      </w:pPr>
      <w:r w:rsidRPr="0057006C">
        <w:rPr>
          <w:rFonts w:asciiTheme="majorHAnsi" w:hAnsiTheme="majorHAnsi"/>
          <w:b/>
          <w:bCs/>
        </w:rPr>
        <w:tab/>
      </w:r>
      <w:r w:rsidR="001A7AD0" w:rsidRPr="00F95B17">
        <w:rPr>
          <w:rFonts w:asciiTheme="majorHAnsi" w:hAnsiTheme="majorHAnsi"/>
          <w:bCs/>
        </w:rPr>
        <w:t>Mother tongue:</w:t>
      </w:r>
      <w:sdt>
        <w:sdtPr>
          <w:rPr>
            <w:rFonts w:asciiTheme="majorHAnsi" w:hAnsiTheme="majorHAnsi"/>
            <w:lang w:val="en-GB"/>
          </w:rPr>
          <w:id w:val="372590220"/>
          <w:placeholder>
            <w:docPart w:val="BFC1F157548244D1A3EBE54B1213B066"/>
          </w:placeholder>
          <w:showingPlcHdr/>
        </w:sdtPr>
        <w:sdtContent>
          <w:r w:rsidR="001A7AD0" w:rsidRPr="00B36EAF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  <w:r w:rsidR="001A7AD0" w:rsidRPr="00F95B17">
        <w:rPr>
          <w:rFonts w:asciiTheme="majorHAnsi" w:hAnsiTheme="majorHAnsi"/>
          <w:bCs/>
        </w:rPr>
        <w:t xml:space="preserve"> </w:t>
      </w:r>
    </w:p>
    <w:p w14:paraId="0250D137" w14:textId="43EA0463" w:rsidR="00582A71" w:rsidRPr="00F95B17" w:rsidRDefault="00E2169F" w:rsidP="00FE48AE">
      <w:pPr>
        <w:ind w:firstLine="708"/>
        <w:rPr>
          <w:rFonts w:asciiTheme="majorHAnsi" w:hAnsiTheme="majorHAnsi"/>
          <w:b/>
          <w:bCs/>
        </w:rPr>
      </w:pPr>
      <w:r w:rsidRPr="00F95B17">
        <w:rPr>
          <w:rFonts w:asciiTheme="majorHAnsi" w:hAnsiTheme="majorHAnsi"/>
        </w:rPr>
        <w:t>Other languages</w:t>
      </w:r>
      <w:r w:rsidR="00AB42EE" w:rsidRPr="00F95B17">
        <w:rPr>
          <w:rFonts w:asciiTheme="majorHAnsi" w:hAnsiTheme="majorHAnsi"/>
        </w:rPr>
        <w:t xml:space="preserve"> (specify</w:t>
      </w:r>
      <w:r w:rsidR="001A7AD0" w:rsidRPr="00F95B17">
        <w:rPr>
          <w:rFonts w:asciiTheme="majorHAnsi" w:hAnsiTheme="majorHAnsi"/>
        </w:rPr>
        <w:t xml:space="preserve"> </w:t>
      </w:r>
      <w:r w:rsidR="00AB42EE" w:rsidRPr="00F95B17">
        <w:rPr>
          <w:rFonts w:asciiTheme="majorHAnsi" w:hAnsiTheme="majorHAnsi"/>
        </w:rPr>
        <w:t xml:space="preserve">the level): </w:t>
      </w:r>
      <w:sdt>
        <w:sdtPr>
          <w:rPr>
            <w:rFonts w:asciiTheme="majorHAnsi" w:hAnsiTheme="majorHAnsi"/>
            <w:lang w:val="en-GB"/>
          </w:rPr>
          <w:id w:val="-311101724"/>
          <w:placeholder>
            <w:docPart w:val="9F18F0FE06B4420EA6A1358C5069F3D5"/>
          </w:placeholder>
          <w:showingPlcHdr/>
        </w:sdtPr>
        <w:sdtContent>
          <w:r w:rsidR="00AB42EE" w:rsidRPr="00F95B17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03B71C77" w14:textId="77777777" w:rsidR="00FE48AE" w:rsidRPr="00F95B17" w:rsidRDefault="00FE48AE" w:rsidP="00FE48AE">
      <w:pPr>
        <w:ind w:firstLine="708"/>
        <w:rPr>
          <w:rFonts w:asciiTheme="majorHAnsi" w:hAnsiTheme="majorHAnsi"/>
          <w:b/>
          <w:bCs/>
        </w:rPr>
      </w:pPr>
    </w:p>
    <w:p w14:paraId="7176EC2A" w14:textId="4136258F" w:rsidR="00707F3D" w:rsidRPr="0062001C" w:rsidRDefault="00741621" w:rsidP="00707F3D">
      <w:pPr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8</w:t>
      </w:r>
      <w:r w:rsidR="00707F3D" w:rsidRPr="0062001C">
        <w:rPr>
          <w:rFonts w:asciiTheme="majorHAnsi" w:hAnsiTheme="majorHAnsi"/>
          <w:b/>
          <w:bCs/>
        </w:rPr>
        <w:tab/>
        <w:t>Computer skills</w:t>
      </w:r>
      <w:r w:rsidR="00707F3D" w:rsidRPr="0062001C">
        <w:rPr>
          <w:rFonts w:asciiTheme="majorHAnsi" w:hAnsiTheme="majorHAnsi"/>
          <w:b/>
          <w:bCs/>
        </w:rPr>
        <w:tab/>
      </w:r>
    </w:p>
    <w:p w14:paraId="450660BB" w14:textId="5BA0DCFC" w:rsidR="00AB42EE" w:rsidRPr="00FE48AE" w:rsidRDefault="00707F3D" w:rsidP="00707F3D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</w:r>
      <w:sdt>
        <w:sdtPr>
          <w:rPr>
            <w:rFonts w:asciiTheme="majorHAnsi" w:hAnsiTheme="majorHAnsi"/>
            <w:lang w:val="en-GB"/>
          </w:rPr>
          <w:id w:val="1342819037"/>
          <w:placeholder>
            <w:docPart w:val="4D0C07BF61DC4E1C908A7492E9A034A9"/>
          </w:placeholder>
          <w:showingPlcHdr/>
        </w:sdtPr>
        <w:sdtContent>
          <w:r w:rsidR="00A649C3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20B9C95E" w14:textId="77777777" w:rsidR="00681933" w:rsidRPr="0062001C" w:rsidRDefault="00681933" w:rsidP="00707F3D">
      <w:pPr>
        <w:rPr>
          <w:rFonts w:asciiTheme="majorHAnsi" w:hAnsiTheme="majorHAnsi"/>
          <w:b/>
          <w:bCs/>
        </w:rPr>
      </w:pPr>
    </w:p>
    <w:p w14:paraId="126ED00D" w14:textId="54E8CFF5" w:rsidR="00707F3D" w:rsidRPr="0062001C" w:rsidRDefault="00741621" w:rsidP="00707F3D">
      <w:pPr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9</w:t>
      </w:r>
      <w:r w:rsidR="00707F3D" w:rsidRPr="0062001C">
        <w:rPr>
          <w:rFonts w:asciiTheme="majorHAnsi" w:hAnsiTheme="majorHAnsi"/>
          <w:b/>
          <w:bCs/>
        </w:rPr>
        <w:tab/>
        <w:t>Hobby/Extra</w:t>
      </w:r>
      <w:r w:rsidR="00707F3D" w:rsidRPr="0062001C">
        <w:rPr>
          <w:rFonts w:asciiTheme="majorHAnsi" w:hAnsiTheme="majorHAnsi"/>
          <w:b/>
          <w:bCs/>
        </w:rPr>
        <w:tab/>
      </w:r>
    </w:p>
    <w:p w14:paraId="40303F57" w14:textId="77777777" w:rsidR="00707F3D" w:rsidRPr="0062001C" w:rsidRDefault="00707F3D" w:rsidP="00707F3D">
      <w:pPr>
        <w:rPr>
          <w:rFonts w:asciiTheme="majorHAnsi" w:hAnsiTheme="majorHAnsi"/>
        </w:rPr>
      </w:pPr>
      <w:r w:rsidRPr="0062001C">
        <w:rPr>
          <w:rFonts w:asciiTheme="majorHAnsi" w:hAnsiTheme="majorHAnsi"/>
        </w:rPr>
        <w:tab/>
      </w:r>
      <w:sdt>
        <w:sdtPr>
          <w:rPr>
            <w:rFonts w:asciiTheme="majorHAnsi" w:hAnsiTheme="majorHAnsi"/>
            <w:lang w:val="en-GB"/>
          </w:rPr>
          <w:id w:val="-1226910044"/>
          <w:placeholder>
            <w:docPart w:val="0368A46B9970437F8555B27A73FAC6E9"/>
          </w:placeholder>
          <w:showingPlcHdr/>
        </w:sdtPr>
        <w:sdtContent>
          <w:r w:rsidR="00A649C3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504E3894" w14:textId="77777777" w:rsidR="00681933" w:rsidRPr="0062001C" w:rsidRDefault="00681933" w:rsidP="00707F3D">
      <w:pPr>
        <w:rPr>
          <w:rFonts w:asciiTheme="majorHAnsi" w:hAnsiTheme="majorHAnsi"/>
          <w:b/>
          <w:bCs/>
        </w:rPr>
      </w:pPr>
    </w:p>
    <w:p w14:paraId="63DD5B55" w14:textId="252F6B57" w:rsidR="00A649C3" w:rsidRPr="00B25BC4" w:rsidRDefault="00707F3D" w:rsidP="00707F3D">
      <w:pPr>
        <w:rPr>
          <w:rFonts w:asciiTheme="majorHAnsi" w:hAnsiTheme="majorHAnsi"/>
          <w:b/>
          <w:bCs/>
          <w:lang w:val="en-US"/>
        </w:rPr>
      </w:pPr>
      <w:r w:rsidRPr="00B25BC4">
        <w:rPr>
          <w:rFonts w:asciiTheme="majorHAnsi" w:hAnsiTheme="majorHAnsi"/>
          <w:b/>
          <w:bCs/>
          <w:lang w:val="en-US"/>
        </w:rPr>
        <w:t>1</w:t>
      </w:r>
      <w:r w:rsidR="00741621">
        <w:rPr>
          <w:rFonts w:asciiTheme="majorHAnsi" w:hAnsiTheme="majorHAnsi"/>
          <w:b/>
          <w:bCs/>
          <w:lang w:val="en-US"/>
        </w:rPr>
        <w:t>0</w:t>
      </w:r>
      <w:r w:rsidRPr="00B25BC4">
        <w:rPr>
          <w:rFonts w:asciiTheme="majorHAnsi" w:hAnsiTheme="majorHAnsi"/>
          <w:b/>
          <w:bCs/>
          <w:lang w:val="en-US"/>
        </w:rPr>
        <w:tab/>
        <w:t>Publications</w:t>
      </w:r>
      <w:r w:rsidR="0062001C" w:rsidRPr="00B25BC4">
        <w:rPr>
          <w:rFonts w:asciiTheme="majorHAnsi" w:hAnsiTheme="majorHAnsi"/>
          <w:b/>
          <w:bCs/>
          <w:lang w:val="en-US"/>
        </w:rPr>
        <w:t xml:space="preserve"> (if available)</w:t>
      </w:r>
    </w:p>
    <w:p w14:paraId="3E05B65A" w14:textId="77777777" w:rsidR="00FB5F0A" w:rsidRPr="00B25BC4" w:rsidRDefault="00707F3D" w:rsidP="0044628F">
      <w:pPr>
        <w:rPr>
          <w:rFonts w:asciiTheme="majorHAnsi" w:hAnsiTheme="majorHAnsi"/>
          <w:b/>
          <w:bCs/>
          <w:lang w:val="en-US"/>
        </w:rPr>
      </w:pPr>
      <w:r w:rsidRPr="00B25BC4">
        <w:rPr>
          <w:rFonts w:asciiTheme="majorHAnsi" w:hAnsiTheme="majorHAnsi"/>
          <w:b/>
          <w:bCs/>
          <w:lang w:val="en-US"/>
        </w:rPr>
        <w:tab/>
      </w:r>
      <w:sdt>
        <w:sdtPr>
          <w:rPr>
            <w:rFonts w:asciiTheme="majorHAnsi" w:hAnsiTheme="majorHAnsi"/>
            <w:b/>
            <w:bCs/>
            <w:lang w:val="en-GB"/>
          </w:rPr>
          <w:id w:val="-1900355101"/>
          <w:placeholder>
            <w:docPart w:val="AE2C448C61F1486BAED0E6B70F217B3F"/>
          </w:placeholder>
          <w:showingPlcHdr/>
        </w:sdtPr>
        <w:sdtContent>
          <w:r w:rsidR="0044628F" w:rsidRPr="00B25BC4">
            <w:rPr>
              <w:rStyle w:val="PlaceholderText"/>
              <w:rFonts w:asciiTheme="majorHAnsi" w:eastAsia="Times" w:hAnsiTheme="majorHAnsi"/>
              <w:lang w:val="en-US"/>
            </w:rPr>
            <w:t>Fare clic qui per immettere testo.</w:t>
          </w:r>
        </w:sdtContent>
      </w:sdt>
    </w:p>
    <w:p w14:paraId="10F45613" w14:textId="77777777" w:rsidR="00681933" w:rsidRPr="00B25BC4" w:rsidRDefault="00681933" w:rsidP="0044628F">
      <w:pPr>
        <w:rPr>
          <w:rFonts w:asciiTheme="majorHAnsi" w:hAnsiTheme="majorHAnsi"/>
          <w:b/>
          <w:bCs/>
          <w:lang w:val="en-US"/>
        </w:rPr>
      </w:pPr>
    </w:p>
    <w:p w14:paraId="0896C549" w14:textId="4A75CEAB" w:rsidR="002A5F05" w:rsidRPr="0062001C" w:rsidRDefault="002A5F05" w:rsidP="002A5F05">
      <w:pPr>
        <w:rPr>
          <w:rFonts w:asciiTheme="majorHAnsi" w:hAnsiTheme="majorHAnsi"/>
          <w:b/>
          <w:bCs/>
          <w:lang w:val="en-GB"/>
        </w:rPr>
      </w:pPr>
      <w:r w:rsidRPr="0062001C">
        <w:rPr>
          <w:rFonts w:asciiTheme="majorHAnsi" w:hAnsiTheme="majorHAnsi"/>
          <w:b/>
          <w:bCs/>
          <w:lang w:val="en-US"/>
        </w:rPr>
        <w:t>1</w:t>
      </w:r>
      <w:r w:rsidR="00741621">
        <w:rPr>
          <w:rFonts w:asciiTheme="majorHAnsi" w:hAnsiTheme="majorHAnsi"/>
          <w:b/>
          <w:bCs/>
          <w:lang w:val="en-US"/>
        </w:rPr>
        <w:t>1</w:t>
      </w:r>
      <w:r w:rsidRPr="0062001C">
        <w:rPr>
          <w:rFonts w:asciiTheme="majorHAnsi" w:hAnsiTheme="majorHAnsi"/>
          <w:b/>
          <w:bCs/>
          <w:lang w:val="en-US"/>
        </w:rPr>
        <w:tab/>
      </w:r>
      <w:r w:rsidRPr="0062001C">
        <w:rPr>
          <w:rFonts w:asciiTheme="majorHAnsi" w:eastAsia="Times" w:hAnsiTheme="majorHAnsi"/>
          <w:b/>
          <w:bCs/>
          <w:szCs w:val="24"/>
          <w:lang w:val="en-US"/>
        </w:rPr>
        <w:t>Why do you want to attend GIOCA</w:t>
      </w:r>
      <w:r w:rsidR="004655B4" w:rsidRPr="0062001C">
        <w:rPr>
          <w:rFonts w:asciiTheme="majorHAnsi" w:eastAsia="Times" w:hAnsiTheme="majorHAnsi"/>
          <w:b/>
          <w:bCs/>
          <w:szCs w:val="24"/>
          <w:lang w:val="en-US"/>
        </w:rPr>
        <w:t xml:space="preserve">? </w:t>
      </w:r>
      <w:r w:rsidR="004655B4" w:rsidRPr="0062001C">
        <w:rPr>
          <w:rFonts w:asciiTheme="majorHAnsi" w:eastAsia="Times" w:hAnsiTheme="majorHAnsi"/>
          <w:b/>
          <w:bCs/>
          <w:szCs w:val="24"/>
          <w:lang w:val="en-GB"/>
        </w:rPr>
        <w:t>(</w:t>
      </w:r>
      <w:r w:rsidRPr="0062001C">
        <w:rPr>
          <w:rFonts w:asciiTheme="majorHAnsi" w:eastAsia="Times" w:hAnsiTheme="majorHAnsi"/>
          <w:b/>
          <w:bCs/>
          <w:szCs w:val="24"/>
          <w:lang w:val="en-GB"/>
        </w:rPr>
        <w:t>Max. 5</w:t>
      </w:r>
      <w:r w:rsidRPr="0062001C">
        <w:rPr>
          <w:rFonts w:asciiTheme="majorHAnsi" w:hAnsiTheme="majorHAnsi"/>
          <w:b/>
          <w:bCs/>
          <w:lang w:val="en-GB"/>
        </w:rPr>
        <w:t xml:space="preserve"> </w:t>
      </w:r>
      <w:r w:rsidRPr="0062001C">
        <w:rPr>
          <w:rFonts w:asciiTheme="majorHAnsi" w:eastAsia="Times" w:hAnsiTheme="majorHAnsi"/>
          <w:b/>
          <w:bCs/>
          <w:szCs w:val="24"/>
          <w:lang w:val="en-GB"/>
        </w:rPr>
        <w:t>lines</w:t>
      </w:r>
      <w:r w:rsidR="004655B4" w:rsidRPr="0062001C">
        <w:rPr>
          <w:rFonts w:asciiTheme="majorHAnsi" w:eastAsia="Times" w:hAnsiTheme="majorHAnsi"/>
          <w:b/>
          <w:bCs/>
          <w:szCs w:val="24"/>
          <w:lang w:val="en-GB"/>
        </w:rPr>
        <w:t>)</w:t>
      </w:r>
      <w:r w:rsidRPr="0062001C">
        <w:rPr>
          <w:rFonts w:asciiTheme="majorHAnsi" w:hAnsiTheme="majorHAnsi"/>
          <w:b/>
          <w:bCs/>
          <w:lang w:val="en-GB"/>
        </w:rPr>
        <w:t xml:space="preserve"> </w:t>
      </w:r>
      <w:r w:rsidR="001F3A63" w:rsidRPr="0062001C">
        <w:rPr>
          <w:rFonts w:asciiTheme="majorHAnsi" w:hAnsiTheme="majorHAnsi"/>
          <w:b/>
          <w:lang w:val="en-GB"/>
        </w:rPr>
        <w:t>(compulsory field)</w:t>
      </w:r>
    </w:p>
    <w:p w14:paraId="1B1B45B5" w14:textId="77777777" w:rsidR="00B833BA" w:rsidRPr="00B25BC4" w:rsidRDefault="002A5F05" w:rsidP="002A5F05">
      <w:pPr>
        <w:rPr>
          <w:rFonts w:asciiTheme="majorHAnsi" w:eastAsia="Times" w:hAnsiTheme="majorHAnsi"/>
          <w:b/>
          <w:bCs/>
          <w:szCs w:val="24"/>
          <w:lang w:val="en-US"/>
        </w:rPr>
      </w:pPr>
      <w:r w:rsidRPr="0062001C">
        <w:rPr>
          <w:rFonts w:asciiTheme="majorHAnsi" w:hAnsiTheme="majorHAnsi"/>
          <w:b/>
          <w:bCs/>
          <w:lang w:val="en-GB"/>
        </w:rPr>
        <w:tab/>
      </w:r>
      <w:sdt>
        <w:sdtPr>
          <w:rPr>
            <w:rFonts w:asciiTheme="majorHAnsi" w:hAnsiTheme="majorHAnsi"/>
            <w:b/>
            <w:bCs/>
            <w:lang w:val="en-GB"/>
          </w:rPr>
          <w:id w:val="1613784314"/>
          <w:placeholder>
            <w:docPart w:val="564DFE325A974CA3ABDD08FB54DF6E44"/>
          </w:placeholder>
          <w:showingPlcHdr/>
        </w:sdtPr>
        <w:sdtContent>
          <w:r w:rsidR="001C7E1B" w:rsidRPr="00B25BC4">
            <w:rPr>
              <w:rStyle w:val="PlaceholderText"/>
              <w:rFonts w:asciiTheme="majorHAnsi" w:eastAsia="Times" w:hAnsiTheme="majorHAnsi"/>
              <w:lang w:val="en-US"/>
            </w:rPr>
            <w:t>Fare clic qui per immettere testo.</w:t>
          </w:r>
        </w:sdtContent>
      </w:sdt>
    </w:p>
    <w:p w14:paraId="004DEF79" w14:textId="77777777" w:rsidR="002A5F05" w:rsidRPr="00B25BC4" w:rsidRDefault="002A5F05" w:rsidP="0044628F">
      <w:pPr>
        <w:rPr>
          <w:rFonts w:asciiTheme="majorHAnsi" w:hAnsiTheme="majorHAnsi"/>
          <w:b/>
          <w:bCs/>
          <w:lang w:val="en-US"/>
        </w:rPr>
      </w:pPr>
    </w:p>
    <w:p w14:paraId="48E8A9B5" w14:textId="77777777" w:rsidR="002A5F05" w:rsidRPr="0062001C" w:rsidRDefault="002A5F05" w:rsidP="002A5F05">
      <w:pPr>
        <w:spacing w:line="360" w:lineRule="auto"/>
        <w:jc w:val="center"/>
        <w:rPr>
          <w:rFonts w:asciiTheme="majorHAnsi" w:hAnsiTheme="majorHAnsi"/>
          <w:b/>
          <w:bCs/>
          <w:lang w:val="en-GB"/>
        </w:rPr>
      </w:pPr>
      <w:r w:rsidRPr="0062001C">
        <w:rPr>
          <w:rFonts w:asciiTheme="majorHAnsi" w:hAnsiTheme="majorHAnsi"/>
          <w:b/>
          <w:bCs/>
          <w:lang w:val="en-GB"/>
        </w:rPr>
        <w:t>________________________________________________</w:t>
      </w:r>
    </w:p>
    <w:p w14:paraId="20C359CD" w14:textId="40E9E0FE" w:rsidR="00B833BA" w:rsidRPr="0062001C" w:rsidRDefault="00B833BA" w:rsidP="0044628F">
      <w:pPr>
        <w:rPr>
          <w:rFonts w:asciiTheme="majorHAnsi" w:hAnsiTheme="majorHAnsi"/>
          <w:b/>
          <w:bCs/>
          <w:lang w:val="en-GB"/>
        </w:rPr>
      </w:pPr>
      <w:r w:rsidRPr="0062001C">
        <w:rPr>
          <w:rFonts w:asciiTheme="majorHAnsi" w:hAnsiTheme="majorHAnsi"/>
          <w:b/>
          <w:bCs/>
          <w:lang w:val="en-GB"/>
        </w:rPr>
        <w:t>Where have you heard about GIOCA?</w:t>
      </w:r>
      <w:r w:rsidR="001F3A63" w:rsidRPr="0062001C">
        <w:rPr>
          <w:rFonts w:asciiTheme="majorHAnsi" w:hAnsiTheme="majorHAnsi"/>
          <w:b/>
          <w:bCs/>
          <w:lang w:val="en-GB"/>
        </w:rPr>
        <w:t xml:space="preserve"> </w:t>
      </w:r>
      <w:r w:rsidR="001F3A63" w:rsidRPr="0062001C">
        <w:rPr>
          <w:rFonts w:asciiTheme="majorHAnsi" w:hAnsiTheme="majorHAnsi"/>
          <w:b/>
          <w:lang w:val="en-GB"/>
        </w:rPr>
        <w:t>(compulsory field)</w:t>
      </w:r>
    </w:p>
    <w:p w14:paraId="0158D58F" w14:textId="77777777" w:rsidR="00B833BA" w:rsidRPr="0062001C" w:rsidRDefault="00B833BA" w:rsidP="00470585">
      <w:pPr>
        <w:pStyle w:val="ListParagraph"/>
        <w:numPr>
          <w:ilvl w:val="0"/>
          <w:numId w:val="10"/>
        </w:numPr>
        <w:rPr>
          <w:rFonts w:asciiTheme="majorHAnsi" w:hAnsiTheme="majorHAnsi"/>
          <w:bCs/>
        </w:rPr>
      </w:pPr>
      <w:r w:rsidRPr="0062001C">
        <w:rPr>
          <w:rFonts w:asciiTheme="majorHAnsi" w:hAnsiTheme="majorHAnsi"/>
          <w:bCs/>
        </w:rPr>
        <w:t>Internet – please specify:</w:t>
      </w:r>
      <w:sdt>
        <w:sdtPr>
          <w:rPr>
            <w:rFonts w:asciiTheme="majorHAnsi" w:hAnsiTheme="majorHAnsi"/>
            <w:bCs/>
          </w:rPr>
          <w:id w:val="-252560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2F65" w:rsidRPr="0062001C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91BB3" w:rsidRPr="0062001C">
        <w:rPr>
          <w:rFonts w:asciiTheme="majorHAnsi" w:hAnsiTheme="majorHAnsi"/>
          <w:bCs/>
        </w:rPr>
        <w:t xml:space="preserve">  </w:t>
      </w:r>
      <w:sdt>
        <w:sdtPr>
          <w:rPr>
            <w:rFonts w:asciiTheme="majorHAnsi" w:hAnsiTheme="majorHAnsi"/>
            <w:bCs/>
            <w:lang w:val="en-GB"/>
          </w:rPr>
          <w:id w:val="1915198360"/>
          <w:showingPlcHdr/>
        </w:sdtPr>
        <w:sdtContent>
          <w:r w:rsidR="00791BB3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p w14:paraId="48057862" w14:textId="77777777" w:rsidR="00470585" w:rsidRPr="0062001C" w:rsidRDefault="00B833BA" w:rsidP="00B833BA">
      <w:pPr>
        <w:pStyle w:val="ListParagraph"/>
        <w:numPr>
          <w:ilvl w:val="0"/>
          <w:numId w:val="10"/>
        </w:numPr>
        <w:rPr>
          <w:rFonts w:asciiTheme="majorHAnsi" w:hAnsiTheme="majorHAnsi"/>
          <w:bCs/>
          <w:lang w:val="en-GB"/>
        </w:rPr>
      </w:pPr>
      <w:r w:rsidRPr="0062001C">
        <w:rPr>
          <w:rFonts w:asciiTheme="majorHAnsi" w:hAnsiTheme="majorHAnsi"/>
          <w:bCs/>
          <w:lang w:val="en-GB"/>
        </w:rPr>
        <w:t xml:space="preserve">Press: </w:t>
      </w:r>
      <w:sdt>
        <w:sdtPr>
          <w:rPr>
            <w:rFonts w:asciiTheme="majorHAnsi" w:hAnsiTheme="majorHAnsi"/>
            <w:bCs/>
            <w:lang w:val="en-GB"/>
          </w:rPr>
          <w:id w:val="-13182670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23EAC" w:rsidRPr="0062001C">
            <w:rPr>
              <w:rFonts w:ascii="Segoe UI Symbol" w:eastAsia="MS Gothic" w:hAnsi="Segoe UI Symbol" w:cs="Segoe UI Symbol"/>
              <w:bCs/>
              <w:lang w:val="en-GB"/>
            </w:rPr>
            <w:t>☐</w:t>
          </w:r>
        </w:sdtContent>
      </w:sdt>
    </w:p>
    <w:p w14:paraId="14E8329A" w14:textId="77777777" w:rsidR="00470585" w:rsidRPr="0062001C" w:rsidRDefault="00B833BA" w:rsidP="00470585">
      <w:pPr>
        <w:pStyle w:val="ListParagraph"/>
        <w:numPr>
          <w:ilvl w:val="0"/>
          <w:numId w:val="10"/>
        </w:numPr>
        <w:rPr>
          <w:rFonts w:asciiTheme="majorHAnsi" w:hAnsiTheme="majorHAnsi"/>
          <w:bCs/>
          <w:lang w:val="en-GB"/>
        </w:rPr>
      </w:pPr>
      <w:r w:rsidRPr="0062001C">
        <w:rPr>
          <w:rFonts w:asciiTheme="majorHAnsi" w:hAnsiTheme="majorHAnsi"/>
          <w:bCs/>
          <w:lang w:val="en-GB"/>
        </w:rPr>
        <w:t>University:</w:t>
      </w:r>
      <w:sdt>
        <w:sdtPr>
          <w:rPr>
            <w:rFonts w:asciiTheme="majorHAnsi" w:hAnsiTheme="majorHAnsi"/>
            <w:bCs/>
            <w:lang w:val="en-GB"/>
          </w:rPr>
          <w:id w:val="826395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585" w:rsidRPr="0062001C">
            <w:rPr>
              <w:rFonts w:ascii="Segoe UI Symbol" w:eastAsia="MS Gothic" w:hAnsi="Segoe UI Symbol" w:cs="Segoe UI Symbol"/>
              <w:bCs/>
              <w:lang w:val="en-GB"/>
            </w:rPr>
            <w:t>☐</w:t>
          </w:r>
        </w:sdtContent>
      </w:sdt>
    </w:p>
    <w:p w14:paraId="2AEA0B93" w14:textId="77777777" w:rsidR="00B833BA" w:rsidRPr="0062001C" w:rsidRDefault="00B833BA" w:rsidP="00B833BA">
      <w:pPr>
        <w:pStyle w:val="ListParagraph"/>
        <w:numPr>
          <w:ilvl w:val="0"/>
          <w:numId w:val="10"/>
        </w:numPr>
        <w:rPr>
          <w:rFonts w:asciiTheme="majorHAnsi" w:hAnsiTheme="majorHAnsi"/>
          <w:bCs/>
          <w:lang w:val="en-GB"/>
        </w:rPr>
      </w:pPr>
      <w:r w:rsidRPr="0062001C">
        <w:rPr>
          <w:rFonts w:asciiTheme="majorHAnsi" w:hAnsiTheme="majorHAnsi"/>
          <w:bCs/>
          <w:lang w:val="en-GB"/>
        </w:rPr>
        <w:t>Word-of-mouth</w:t>
      </w:r>
      <w:sdt>
        <w:sdtPr>
          <w:rPr>
            <w:rFonts w:asciiTheme="majorHAnsi" w:hAnsiTheme="majorHAnsi"/>
            <w:bCs/>
            <w:lang w:val="en-GB"/>
          </w:rPr>
          <w:id w:val="-1213884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585" w:rsidRPr="0062001C">
            <w:rPr>
              <w:rFonts w:ascii="Segoe UI Symbol" w:eastAsia="MS Gothic" w:hAnsi="Segoe UI Symbol" w:cs="Segoe UI Symbol"/>
              <w:bCs/>
              <w:lang w:val="en-GB"/>
            </w:rPr>
            <w:t>☐</w:t>
          </w:r>
        </w:sdtContent>
      </w:sdt>
    </w:p>
    <w:p w14:paraId="6FCAC0C5" w14:textId="77777777" w:rsidR="00B833BA" w:rsidRPr="0062001C" w:rsidRDefault="00B833BA" w:rsidP="00470585">
      <w:pPr>
        <w:pStyle w:val="ListParagraph"/>
        <w:numPr>
          <w:ilvl w:val="0"/>
          <w:numId w:val="10"/>
        </w:numPr>
        <w:rPr>
          <w:rFonts w:asciiTheme="majorHAnsi" w:hAnsiTheme="majorHAnsi"/>
          <w:bCs/>
        </w:rPr>
      </w:pPr>
      <w:r w:rsidRPr="0062001C">
        <w:rPr>
          <w:rFonts w:asciiTheme="majorHAnsi" w:hAnsiTheme="majorHAnsi"/>
          <w:bCs/>
        </w:rPr>
        <w:t xml:space="preserve">Other – please specify: </w:t>
      </w:r>
      <w:sdt>
        <w:sdtPr>
          <w:rPr>
            <w:rFonts w:asciiTheme="majorHAnsi" w:hAnsiTheme="majorHAnsi"/>
            <w:bCs/>
          </w:rPr>
          <w:id w:val="-14759013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585" w:rsidRPr="0062001C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791BB3" w:rsidRPr="0062001C">
        <w:rPr>
          <w:rFonts w:asciiTheme="majorHAnsi" w:hAnsiTheme="majorHAnsi"/>
          <w:bCs/>
        </w:rPr>
        <w:t xml:space="preserve"> </w:t>
      </w:r>
      <w:sdt>
        <w:sdtPr>
          <w:rPr>
            <w:rFonts w:asciiTheme="majorHAnsi" w:hAnsiTheme="majorHAnsi"/>
            <w:bCs/>
            <w:lang w:val="en-GB"/>
          </w:rPr>
          <w:id w:val="-1781634171"/>
          <w:showingPlcHdr/>
        </w:sdtPr>
        <w:sdtContent>
          <w:r w:rsidR="00791BB3" w:rsidRPr="0062001C">
            <w:rPr>
              <w:rStyle w:val="PlaceholderText"/>
              <w:rFonts w:asciiTheme="majorHAnsi" w:eastAsia="Times" w:hAnsiTheme="majorHAnsi"/>
            </w:rPr>
            <w:t>Fare clic qui per immettere testo.</w:t>
          </w:r>
        </w:sdtContent>
      </w:sdt>
    </w:p>
    <w:sectPr w:rsidR="00B833BA" w:rsidRPr="0062001C" w:rsidSect="00FD004A">
      <w:headerReference w:type="default" r:id="rId8"/>
      <w:footerReference w:type="default" r:id="rId9"/>
      <w:pgSz w:w="11906" w:h="16838"/>
      <w:pgMar w:top="720" w:right="720" w:bottom="284" w:left="720" w:header="680" w:footer="357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B9BE8" w14:textId="77777777" w:rsidR="00FD004A" w:rsidRDefault="00FD004A">
      <w:r>
        <w:separator/>
      </w:r>
    </w:p>
  </w:endnote>
  <w:endnote w:type="continuationSeparator" w:id="0">
    <w:p w14:paraId="43CDDC8D" w14:textId="77777777" w:rsidR="00FD004A" w:rsidRDefault="00FD0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7B1D8" w14:textId="77777777" w:rsidR="007C23EF" w:rsidRDefault="007C23EF">
    <w:pPr>
      <w:pStyle w:val="Footer"/>
      <w:jc w:val="center"/>
      <w:rPr>
        <w:sz w:val="22"/>
      </w:rPr>
    </w:pPr>
    <w:r>
      <w:rPr>
        <w:sz w:val="22"/>
      </w:rPr>
      <w:t>ALMA MATER STUDIORUM - UNIVERSITA' DI BOLOGNA</w:t>
    </w:r>
  </w:p>
  <w:p w14:paraId="50CE9019" w14:textId="77777777" w:rsidR="007C23EF" w:rsidRDefault="007C23EF">
    <w:pPr>
      <w:pStyle w:val="Footer"/>
      <w:jc w:val="center"/>
      <w:rPr>
        <w:rFonts w:ascii="Arial" w:hAnsi="Arial"/>
        <w:sz w:val="18"/>
      </w:rPr>
    </w:pPr>
  </w:p>
  <w:p w14:paraId="1F7AE6C0" w14:textId="77777777" w:rsidR="007C23EF" w:rsidRDefault="007C23EF">
    <w:pPr>
      <w:pStyle w:val="Footer"/>
      <w:jc w:val="center"/>
      <w:rPr>
        <w:rFonts w:ascii="Arial" w:hAnsi="Arial"/>
        <w:sz w:val="18"/>
      </w:rPr>
    </w:pPr>
  </w:p>
  <w:p w14:paraId="48F31B28" w14:textId="77777777" w:rsidR="007C23EF" w:rsidRDefault="007C23EF">
    <w:pPr>
      <w:pStyle w:val="Footer"/>
      <w:jc w:val="cen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CCF8A" w14:textId="77777777" w:rsidR="00FD004A" w:rsidRDefault="00FD004A">
      <w:r>
        <w:separator/>
      </w:r>
    </w:p>
  </w:footnote>
  <w:footnote w:type="continuationSeparator" w:id="0">
    <w:p w14:paraId="451E7D07" w14:textId="77777777" w:rsidR="00FD004A" w:rsidRDefault="00FD004A">
      <w:r>
        <w:continuationSeparator/>
      </w:r>
    </w:p>
  </w:footnote>
  <w:footnote w:id="1">
    <w:p w14:paraId="1CB65C73" w14:textId="25752091" w:rsidR="00741621" w:rsidRPr="0057006C" w:rsidRDefault="00741621" w:rsidP="00741621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="00BC0104">
        <w:rPr>
          <w:lang w:val="en-GB"/>
        </w:rPr>
        <w:t>Use the following website to convert your grade into the GPA scale</w:t>
      </w:r>
      <w:r w:rsidRPr="0057006C">
        <w:rPr>
          <w:lang w:val="en-GB"/>
        </w:rPr>
        <w:t xml:space="preserve"> </w:t>
      </w:r>
      <w:hyperlink r:id="rId1" w:history="1">
        <w:r w:rsidR="00BC0104" w:rsidRPr="0057006C">
          <w:rPr>
            <w:rStyle w:val="Hyperlink"/>
            <w:lang w:val="en-GB"/>
          </w:rPr>
          <w:t>https://gpacalculator.io/gpa-scale/</w:t>
        </w:r>
      </w:hyperlink>
      <w:r w:rsidR="00BC0104" w:rsidRPr="0057006C">
        <w:rPr>
          <w:lang w:val="en-GB"/>
        </w:rPr>
        <w:t xml:space="preserve"> or</w:t>
      </w:r>
      <w:r w:rsidR="00BC0104">
        <w:rPr>
          <w:lang w:val="en-GB"/>
        </w:rPr>
        <w:t xml:space="preserve"> if you don’t know your Cumulative GPA </w:t>
      </w:r>
      <w:hyperlink r:id="rId2" w:history="1">
        <w:r w:rsidR="00BC0104" w:rsidRPr="005C140C">
          <w:rPr>
            <w:rStyle w:val="Hyperlink"/>
            <w:lang w:val="en-GB"/>
          </w:rPr>
          <w:t>https://www.scholaro.com/gpa-calculator/</w:t>
        </w:r>
      </w:hyperlink>
    </w:p>
  </w:footnote>
  <w:footnote w:id="2">
    <w:p w14:paraId="1B0568AB" w14:textId="6E3212E1" w:rsidR="00741621" w:rsidRPr="0057006C" w:rsidRDefault="00741621" w:rsidP="00741621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57006C">
        <w:rPr>
          <w:lang w:val="en-GB"/>
        </w:rPr>
        <w:t xml:space="preserve"> </w:t>
      </w:r>
      <w:hyperlink r:id="rId3" w:history="1">
        <w:r w:rsidRPr="005C140C">
          <w:rPr>
            <w:rStyle w:val="Hyperlink"/>
            <w:lang w:val="en-GB"/>
          </w:rPr>
          <w:t>https://gpacalculator.io/gpa-scale/</w:t>
        </w:r>
      </w:hyperlink>
    </w:p>
  </w:footnote>
  <w:footnote w:id="3">
    <w:p w14:paraId="6D30DBE2" w14:textId="6DA55ACE" w:rsidR="00E3368E" w:rsidRPr="0057006C" w:rsidRDefault="00E3368E" w:rsidP="00E3368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57006C">
        <w:rPr>
          <w:lang w:val="en-GB"/>
        </w:rPr>
        <w:t xml:space="preserve"> Full time: &gt;35 hrs a week; Part time: between 20 and 35 hrs a week ; On-call: &lt;20 hrs a wee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8A99F" w14:textId="77777777" w:rsidR="00223A57" w:rsidRDefault="005C50B4" w:rsidP="005C50B4">
    <w:pPr>
      <w:pStyle w:val="Header"/>
      <w:jc w:val="center"/>
    </w:pPr>
    <w:r>
      <w:rPr>
        <w:noProof/>
      </w:rPr>
      <w:drawing>
        <wp:inline distT="0" distB="0" distL="0" distR="0" wp14:anchorId="52F90E68" wp14:editId="37AA907C">
          <wp:extent cx="2643505" cy="1089329"/>
          <wp:effectExtent l="0" t="0" r="4445" b="0"/>
          <wp:docPr id="1" name="Immagine 1" descr="G:\tutto GIOCA\Comunicazione Grafica Foto\carta intestata e grafica SCUOLA ECONOMIA\1_LOGO ENG\1_LOGO SCUOLA ECONOMIA ENG B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tutto GIOCA\Comunicazione Grafica Foto\carta intestata e grafica SCUOLA ECONOMIA\1_LOGO ENG\1_LOGO SCUOLA ECONOMIA ENG BO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2827"/>
                  <a:stretch/>
                </pic:blipFill>
                <pic:spPr bwMode="auto">
                  <a:xfrm>
                    <a:off x="0" y="0"/>
                    <a:ext cx="2647086" cy="10908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6403764" w14:textId="77777777" w:rsidR="00B76DDC" w:rsidRDefault="00B76DDC" w:rsidP="005C50B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758B4"/>
    <w:multiLevelType w:val="hybridMultilevel"/>
    <w:tmpl w:val="C13E0A24"/>
    <w:lvl w:ilvl="0" w:tplc="B1AA41C8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E80EE3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3E42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101B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AE14C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544B5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569F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7CDB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BFC79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4193"/>
    <w:multiLevelType w:val="hybridMultilevel"/>
    <w:tmpl w:val="B3F2D476"/>
    <w:lvl w:ilvl="0" w:tplc="0410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7263E3C"/>
    <w:multiLevelType w:val="hybridMultilevel"/>
    <w:tmpl w:val="71322688"/>
    <w:lvl w:ilvl="0" w:tplc="5D981D9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346EBAB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87EAE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026C1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9618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EC0A4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1E6F8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7CA6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79A87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21625302"/>
    <w:multiLevelType w:val="hybridMultilevel"/>
    <w:tmpl w:val="8230E518"/>
    <w:lvl w:ilvl="0" w:tplc="DD5C8D5E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BD1435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05CB5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CE28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5F270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536D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6AEC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A4FAB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76C71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30113"/>
    <w:multiLevelType w:val="hybridMultilevel"/>
    <w:tmpl w:val="7EE20906"/>
    <w:lvl w:ilvl="0" w:tplc="647A11B0">
      <w:start w:val="2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280D97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58228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446B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E6099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5048B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3831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D852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96A4A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0C4A85"/>
    <w:multiLevelType w:val="hybridMultilevel"/>
    <w:tmpl w:val="877ACC80"/>
    <w:lvl w:ilvl="0" w:tplc="87C28E1C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43CA208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D7CE9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7C24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8A3DA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96212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E16E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A6913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2EA72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3FE02C79"/>
    <w:multiLevelType w:val="hybridMultilevel"/>
    <w:tmpl w:val="AE904D18"/>
    <w:lvl w:ilvl="0" w:tplc="041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89C3987"/>
    <w:multiLevelType w:val="hybridMultilevel"/>
    <w:tmpl w:val="762CFE60"/>
    <w:lvl w:ilvl="0" w:tplc="D30E3C0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7204A1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950B4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22D3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CAEA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20654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7087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6E5F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D0663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1599A"/>
    <w:multiLevelType w:val="hybridMultilevel"/>
    <w:tmpl w:val="4580B8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94267"/>
    <w:multiLevelType w:val="hybridMultilevel"/>
    <w:tmpl w:val="401AA2C2"/>
    <w:lvl w:ilvl="0" w:tplc="5BDA4136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41364A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09CB6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D49A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F8CA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CFE14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3813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4A1A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18AC6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67986D7D"/>
    <w:multiLevelType w:val="hybridMultilevel"/>
    <w:tmpl w:val="E2767252"/>
    <w:lvl w:ilvl="0" w:tplc="0410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D553758"/>
    <w:multiLevelType w:val="hybridMultilevel"/>
    <w:tmpl w:val="C56C4F94"/>
    <w:lvl w:ilvl="0" w:tplc="1F72CA60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74BA80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39A06D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6CF6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3E6D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E208B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6E63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1044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1CA9A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7E13FB"/>
    <w:multiLevelType w:val="hybridMultilevel"/>
    <w:tmpl w:val="4A04F27A"/>
    <w:lvl w:ilvl="0" w:tplc="98DEFDB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58725E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6307C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ED6B6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F10F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46C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A6E97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26F7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C0254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921451911">
    <w:abstractNumId w:val="11"/>
  </w:num>
  <w:num w:numId="2" w16cid:durableId="1860850983">
    <w:abstractNumId w:val="7"/>
  </w:num>
  <w:num w:numId="3" w16cid:durableId="1936359093">
    <w:abstractNumId w:val="3"/>
  </w:num>
  <w:num w:numId="4" w16cid:durableId="1687125052">
    <w:abstractNumId w:val="12"/>
  </w:num>
  <w:num w:numId="5" w16cid:durableId="1301838531">
    <w:abstractNumId w:val="5"/>
  </w:num>
  <w:num w:numId="6" w16cid:durableId="660162779">
    <w:abstractNumId w:val="2"/>
  </w:num>
  <w:num w:numId="7" w16cid:durableId="1278489314">
    <w:abstractNumId w:val="9"/>
  </w:num>
  <w:num w:numId="8" w16cid:durableId="1280987284">
    <w:abstractNumId w:val="0"/>
  </w:num>
  <w:num w:numId="9" w16cid:durableId="1132941220">
    <w:abstractNumId w:val="4"/>
  </w:num>
  <w:num w:numId="10" w16cid:durableId="437456414">
    <w:abstractNumId w:val="8"/>
  </w:num>
  <w:num w:numId="11" w16cid:durableId="1327827410">
    <w:abstractNumId w:val="10"/>
  </w:num>
  <w:num w:numId="12" w16cid:durableId="247036607">
    <w:abstractNumId w:val="1"/>
  </w:num>
  <w:num w:numId="13" w16cid:durableId="6818566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283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DMyMTE1tTAxNjNT0lEKTi0uzszPAykwrAUA/BfYdSwAAAA="/>
  </w:docVars>
  <w:rsids>
    <w:rsidRoot w:val="005F35CC"/>
    <w:rsid w:val="00053BFA"/>
    <w:rsid w:val="000741FC"/>
    <w:rsid w:val="00094ADD"/>
    <w:rsid w:val="000B5E4E"/>
    <w:rsid w:val="000C5757"/>
    <w:rsid w:val="000C6491"/>
    <w:rsid w:val="000D00AF"/>
    <w:rsid w:val="000F2915"/>
    <w:rsid w:val="001174B9"/>
    <w:rsid w:val="001255E1"/>
    <w:rsid w:val="0015321A"/>
    <w:rsid w:val="001A7AD0"/>
    <w:rsid w:val="001C2B4B"/>
    <w:rsid w:val="001C7E1B"/>
    <w:rsid w:val="001F3A63"/>
    <w:rsid w:val="001F60AB"/>
    <w:rsid w:val="002210A2"/>
    <w:rsid w:val="00223A57"/>
    <w:rsid w:val="00235F05"/>
    <w:rsid w:val="002468ED"/>
    <w:rsid w:val="00270C1B"/>
    <w:rsid w:val="002A57F3"/>
    <w:rsid w:val="002A5F05"/>
    <w:rsid w:val="002B5974"/>
    <w:rsid w:val="002E00DD"/>
    <w:rsid w:val="002F7F66"/>
    <w:rsid w:val="003013FA"/>
    <w:rsid w:val="003255E8"/>
    <w:rsid w:val="00340881"/>
    <w:rsid w:val="0036717D"/>
    <w:rsid w:val="00374D9A"/>
    <w:rsid w:val="00385F06"/>
    <w:rsid w:val="003925CE"/>
    <w:rsid w:val="00395C49"/>
    <w:rsid w:val="003A2BC8"/>
    <w:rsid w:val="003B4CF3"/>
    <w:rsid w:val="003F6479"/>
    <w:rsid w:val="0041398D"/>
    <w:rsid w:val="004148F7"/>
    <w:rsid w:val="00423EAC"/>
    <w:rsid w:val="00433A82"/>
    <w:rsid w:val="00444B0D"/>
    <w:rsid w:val="0044628F"/>
    <w:rsid w:val="00455CE8"/>
    <w:rsid w:val="004655B4"/>
    <w:rsid w:val="00470585"/>
    <w:rsid w:val="004B0B5D"/>
    <w:rsid w:val="004C342F"/>
    <w:rsid w:val="004F688B"/>
    <w:rsid w:val="00533D1C"/>
    <w:rsid w:val="00545745"/>
    <w:rsid w:val="00550665"/>
    <w:rsid w:val="00562ED7"/>
    <w:rsid w:val="005648D0"/>
    <w:rsid w:val="0057006C"/>
    <w:rsid w:val="00581193"/>
    <w:rsid w:val="00582A71"/>
    <w:rsid w:val="005C140C"/>
    <w:rsid w:val="005C50B4"/>
    <w:rsid w:val="005C61CE"/>
    <w:rsid w:val="005E55EA"/>
    <w:rsid w:val="005F35CC"/>
    <w:rsid w:val="00606C4B"/>
    <w:rsid w:val="00611AA0"/>
    <w:rsid w:val="0062001C"/>
    <w:rsid w:val="006414F8"/>
    <w:rsid w:val="00643192"/>
    <w:rsid w:val="00654CA2"/>
    <w:rsid w:val="00661AF1"/>
    <w:rsid w:val="00681933"/>
    <w:rsid w:val="00690BEF"/>
    <w:rsid w:val="006C02DE"/>
    <w:rsid w:val="006C3090"/>
    <w:rsid w:val="006C46CD"/>
    <w:rsid w:val="006D5CCA"/>
    <w:rsid w:val="006F3D9A"/>
    <w:rsid w:val="006F775F"/>
    <w:rsid w:val="00707F3D"/>
    <w:rsid w:val="00733EBE"/>
    <w:rsid w:val="00741621"/>
    <w:rsid w:val="0075141F"/>
    <w:rsid w:val="007531E0"/>
    <w:rsid w:val="007537FC"/>
    <w:rsid w:val="007714DF"/>
    <w:rsid w:val="00773397"/>
    <w:rsid w:val="00791BB3"/>
    <w:rsid w:val="007A3AFC"/>
    <w:rsid w:val="007B16E0"/>
    <w:rsid w:val="007B7170"/>
    <w:rsid w:val="007C23EF"/>
    <w:rsid w:val="007C6DC9"/>
    <w:rsid w:val="007D0707"/>
    <w:rsid w:val="007E5D4C"/>
    <w:rsid w:val="0084396E"/>
    <w:rsid w:val="00897A38"/>
    <w:rsid w:val="008A62B0"/>
    <w:rsid w:val="008A6F66"/>
    <w:rsid w:val="008E659A"/>
    <w:rsid w:val="00914D7F"/>
    <w:rsid w:val="00931936"/>
    <w:rsid w:val="009455CA"/>
    <w:rsid w:val="009477DA"/>
    <w:rsid w:val="00993565"/>
    <w:rsid w:val="0099596D"/>
    <w:rsid w:val="009B149F"/>
    <w:rsid w:val="009B6877"/>
    <w:rsid w:val="009C0E26"/>
    <w:rsid w:val="009D7A2D"/>
    <w:rsid w:val="009E424A"/>
    <w:rsid w:val="009F35D0"/>
    <w:rsid w:val="00A00692"/>
    <w:rsid w:val="00A22B0F"/>
    <w:rsid w:val="00A40C92"/>
    <w:rsid w:val="00A60055"/>
    <w:rsid w:val="00A649C3"/>
    <w:rsid w:val="00A71950"/>
    <w:rsid w:val="00A7252B"/>
    <w:rsid w:val="00A846A1"/>
    <w:rsid w:val="00A94ED7"/>
    <w:rsid w:val="00AB42EE"/>
    <w:rsid w:val="00B106F1"/>
    <w:rsid w:val="00B25BC4"/>
    <w:rsid w:val="00B36EAF"/>
    <w:rsid w:val="00B47E66"/>
    <w:rsid w:val="00B5632A"/>
    <w:rsid w:val="00B56457"/>
    <w:rsid w:val="00B5654C"/>
    <w:rsid w:val="00B5759B"/>
    <w:rsid w:val="00B76DDC"/>
    <w:rsid w:val="00B833BA"/>
    <w:rsid w:val="00B83A57"/>
    <w:rsid w:val="00B97AB0"/>
    <w:rsid w:val="00BA5711"/>
    <w:rsid w:val="00BC0104"/>
    <w:rsid w:val="00BD1440"/>
    <w:rsid w:val="00BE4C4E"/>
    <w:rsid w:val="00BE52C5"/>
    <w:rsid w:val="00BF0CDC"/>
    <w:rsid w:val="00C27BAB"/>
    <w:rsid w:val="00C338BE"/>
    <w:rsid w:val="00C460CB"/>
    <w:rsid w:val="00C74EE9"/>
    <w:rsid w:val="00C75DBA"/>
    <w:rsid w:val="00C76EBA"/>
    <w:rsid w:val="00CA1D18"/>
    <w:rsid w:val="00CC34FC"/>
    <w:rsid w:val="00CE4B24"/>
    <w:rsid w:val="00CF5CC7"/>
    <w:rsid w:val="00D02904"/>
    <w:rsid w:val="00D218D5"/>
    <w:rsid w:val="00D31CDD"/>
    <w:rsid w:val="00D40CD2"/>
    <w:rsid w:val="00D726E4"/>
    <w:rsid w:val="00D823B0"/>
    <w:rsid w:val="00DF2F65"/>
    <w:rsid w:val="00E00E7C"/>
    <w:rsid w:val="00E2169F"/>
    <w:rsid w:val="00E311B0"/>
    <w:rsid w:val="00E3368E"/>
    <w:rsid w:val="00E454DE"/>
    <w:rsid w:val="00E5534C"/>
    <w:rsid w:val="00EB3499"/>
    <w:rsid w:val="00EE4D72"/>
    <w:rsid w:val="00F207F5"/>
    <w:rsid w:val="00F306FD"/>
    <w:rsid w:val="00F355AF"/>
    <w:rsid w:val="00F70FF2"/>
    <w:rsid w:val="00F75EE3"/>
    <w:rsid w:val="00F90BE9"/>
    <w:rsid w:val="00F95B17"/>
    <w:rsid w:val="00F97BD1"/>
    <w:rsid w:val="00FA02F1"/>
    <w:rsid w:val="00FA1E06"/>
    <w:rsid w:val="00FB5F0A"/>
    <w:rsid w:val="00FD004A"/>
    <w:rsid w:val="00FE48AE"/>
    <w:rsid w:val="00FE4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7F823B"/>
  <w15:docId w15:val="{B4D52735-4F50-4174-A1E3-CD1331E34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eastAsia="Times"/>
      <w:b/>
    </w:rPr>
  </w:style>
  <w:style w:type="paragraph" w:styleId="Heading2">
    <w:name w:val="heading 2"/>
    <w:basedOn w:val="Normal"/>
    <w:next w:val="Normal"/>
    <w:qFormat/>
    <w:pPr>
      <w:keepNext/>
      <w:spacing w:line="300" w:lineRule="exact"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638"/>
      </w:tabs>
    </w:pPr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rFonts w:ascii="Times New Roman" w:hAnsi="Times New Roman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line="320" w:lineRule="exact"/>
      <w:jc w:val="both"/>
    </w:pPr>
  </w:style>
  <w:style w:type="table" w:styleId="TableGrid">
    <w:name w:val="Table Grid"/>
    <w:basedOn w:val="TableNormal"/>
    <w:rsid w:val="00F306FD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40C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40CD2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C74EE9"/>
    <w:rPr>
      <w:rFonts w:eastAsia="Times New Roman"/>
      <w:sz w:val="24"/>
    </w:rPr>
  </w:style>
  <w:style w:type="character" w:customStyle="1" w:styleId="FooterChar">
    <w:name w:val="Footer Char"/>
    <w:link w:val="Footer"/>
    <w:uiPriority w:val="99"/>
    <w:rsid w:val="00C74EE9"/>
    <w:rPr>
      <w:rFonts w:eastAsia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6C02DE"/>
    <w:rPr>
      <w:color w:val="808080"/>
    </w:rPr>
  </w:style>
  <w:style w:type="paragraph" w:styleId="ListParagraph">
    <w:name w:val="List Paragraph"/>
    <w:basedOn w:val="Normal"/>
    <w:uiPriority w:val="34"/>
    <w:qFormat/>
    <w:rsid w:val="00B833BA"/>
    <w:pPr>
      <w:ind w:left="720"/>
      <w:contextualSpacing/>
    </w:pPr>
  </w:style>
  <w:style w:type="character" w:styleId="CommentReference">
    <w:name w:val="annotation reference"/>
    <w:basedOn w:val="DefaultParagraphFont"/>
    <w:rsid w:val="002E00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2E00D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E00DD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rsid w:val="002E00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E00DD"/>
    <w:rPr>
      <w:rFonts w:eastAsia="Times New Roman"/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1C7E1B"/>
    <w:rPr>
      <w:rFonts w:ascii="Calibri" w:eastAsiaTheme="minorHAnsi" w:hAnsi="Calibri" w:cs="Consolas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C7E1B"/>
    <w:rPr>
      <w:rFonts w:ascii="Calibri" w:eastAsiaTheme="minorHAnsi" w:hAnsi="Calibri" w:cs="Consolas"/>
      <w:sz w:val="22"/>
      <w:szCs w:val="21"/>
      <w:lang w:eastAsia="en-US"/>
    </w:rPr>
  </w:style>
  <w:style w:type="paragraph" w:styleId="FootnoteText">
    <w:name w:val="footnote text"/>
    <w:basedOn w:val="Normal"/>
    <w:link w:val="FootnoteTextChar"/>
    <w:semiHidden/>
    <w:unhideWhenUsed/>
    <w:rsid w:val="007714DF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714DF"/>
    <w:rPr>
      <w:rFonts w:eastAsia="Times New Roman"/>
    </w:rPr>
  </w:style>
  <w:style w:type="character" w:styleId="FootnoteReference">
    <w:name w:val="footnote reference"/>
    <w:basedOn w:val="DefaultParagraphFont"/>
    <w:semiHidden/>
    <w:unhideWhenUsed/>
    <w:rsid w:val="007714D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BC01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7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gpacalculator.io/gpa-scale/" TargetMode="External"/><Relationship Id="rId2" Type="http://schemas.openxmlformats.org/officeDocument/2006/relationships/hyperlink" Target="https://www.scholaro.com/gpa-calculator/" TargetMode="External"/><Relationship Id="rId1" Type="http://schemas.openxmlformats.org/officeDocument/2006/relationships/hyperlink" Target="https://gpacalculator.io/gpa-scal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721766DF508472795727434E440B2A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3EA6AF2-5605-47FD-A7EC-B59BAACF2467}"/>
      </w:docPartPr>
      <w:docPartBody>
        <w:p w:rsidR="005432A3" w:rsidRDefault="005432A3" w:rsidP="005432A3">
          <w:pPr>
            <w:pStyle w:val="C721766DF508472795727434E440B2AC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04A89460EF8646D3AB801AD20559330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A5F1D1E-1DFE-436F-99DE-D3A677459584}"/>
      </w:docPartPr>
      <w:docPartBody>
        <w:p w:rsidR="005432A3" w:rsidRDefault="005432A3" w:rsidP="005432A3">
          <w:pPr>
            <w:pStyle w:val="04A89460EF8646D3AB801AD205593306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CFD3C3A9517E498983E836B79F37E2E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F1E7B54-1B31-4B71-9EDC-2AD7C4369648}"/>
      </w:docPartPr>
      <w:docPartBody>
        <w:p w:rsidR="005432A3" w:rsidRDefault="005432A3" w:rsidP="005432A3">
          <w:pPr>
            <w:pStyle w:val="CFD3C3A9517E498983E836B79F37E2E5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E0E31257D3FA4CABA3520D83733F11E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D1B7AF0-8E29-4730-B8E8-56D421E36696}"/>
      </w:docPartPr>
      <w:docPartBody>
        <w:p w:rsidR="005432A3" w:rsidRDefault="005432A3" w:rsidP="005432A3">
          <w:pPr>
            <w:pStyle w:val="E0E31257D3FA4CABA3520D83733F11EC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8D5BBE585DC54F80BCDA8D86E24B164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88C0C68-6651-4E46-A232-1663303BFD2F}"/>
      </w:docPartPr>
      <w:docPartBody>
        <w:p w:rsidR="005432A3" w:rsidRDefault="005432A3" w:rsidP="005432A3">
          <w:pPr>
            <w:pStyle w:val="8D5BBE585DC54F80BCDA8D86E24B1648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E8124484681C490DB40CAC62CDD5EF5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A23917E-5CA3-428A-8CC2-46F636972B97}"/>
      </w:docPartPr>
      <w:docPartBody>
        <w:p w:rsidR="005432A3" w:rsidRDefault="005432A3" w:rsidP="005432A3">
          <w:pPr>
            <w:pStyle w:val="E8124484681C490DB40CAC62CDD5EF53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987DCB23E5AB4DA9A3C6BF3384016C9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D91DC05-E131-4095-88A0-A2E7BF100D5A}"/>
      </w:docPartPr>
      <w:docPartBody>
        <w:p w:rsidR="005432A3" w:rsidRDefault="005432A3" w:rsidP="005432A3">
          <w:pPr>
            <w:pStyle w:val="987DCB23E5AB4DA9A3C6BF3384016C9A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492900ED4D2C411FAE921680A8F8C80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F81689A-C84E-45B3-B8A6-FB0E349036D0}"/>
      </w:docPartPr>
      <w:docPartBody>
        <w:p w:rsidR="005432A3" w:rsidRDefault="005432A3" w:rsidP="005432A3">
          <w:pPr>
            <w:pStyle w:val="492900ED4D2C411FAE921680A8F8C808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C9D05E032A3A444B9C4DEF07F3B6F5F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B985083-1A7E-4925-B79C-B682C4E75A6A}"/>
      </w:docPartPr>
      <w:docPartBody>
        <w:p w:rsidR="005432A3" w:rsidRDefault="005432A3" w:rsidP="005432A3">
          <w:pPr>
            <w:pStyle w:val="C9D05E032A3A444B9C4DEF07F3B6F5F5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AC2B9E30A4544D07BEBA3CA91E84C9C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124E0DF-6F9C-44CB-84C6-4E5BD3685339}"/>
      </w:docPartPr>
      <w:docPartBody>
        <w:p w:rsidR="005432A3" w:rsidRDefault="005432A3" w:rsidP="005432A3">
          <w:pPr>
            <w:pStyle w:val="AC2B9E30A4544D07BEBA3CA91E84C9C1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A2FCB098C2164AB5B63868E4AFB53FC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726E2B8-3A8D-4614-BFCF-974CD9C18C5A}"/>
      </w:docPartPr>
      <w:docPartBody>
        <w:p w:rsidR="005432A3" w:rsidRDefault="005432A3" w:rsidP="005432A3">
          <w:pPr>
            <w:pStyle w:val="A2FCB098C2164AB5B63868E4AFB53FCC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038DFA516DD546DF8D40068DE8C2EC1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29ED2A7-2336-41CC-A0DF-1EE1713EF84D}"/>
      </w:docPartPr>
      <w:docPartBody>
        <w:p w:rsidR="005432A3" w:rsidRDefault="005432A3" w:rsidP="005432A3">
          <w:pPr>
            <w:pStyle w:val="038DFA516DD546DF8D40068DE8C2EC13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F1911D3F17004C9BA39CCE8E890CCB7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D9A9911-22E4-4A73-A136-6A48AF22F83C}"/>
      </w:docPartPr>
      <w:docPartBody>
        <w:p w:rsidR="005432A3" w:rsidRDefault="005432A3" w:rsidP="005432A3">
          <w:pPr>
            <w:pStyle w:val="F1911D3F17004C9BA39CCE8E890CCB74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6C940AED16CE4BCAB6824E75BC5EAE6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321A972-9DB6-44F6-B94D-AE5B4B4E2EB1}"/>
      </w:docPartPr>
      <w:docPartBody>
        <w:p w:rsidR="005432A3" w:rsidRDefault="005432A3" w:rsidP="005432A3">
          <w:pPr>
            <w:pStyle w:val="6C940AED16CE4BCAB6824E75BC5EAE60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4D0C07BF61DC4E1C908A7492E9A034A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35651D9-30A1-4F1D-895E-ED1F1A5D7225}"/>
      </w:docPartPr>
      <w:docPartBody>
        <w:p w:rsidR="005432A3" w:rsidRDefault="005432A3" w:rsidP="005432A3">
          <w:pPr>
            <w:pStyle w:val="4D0C07BF61DC4E1C908A7492E9A034A9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0368A46B9970437F8555B27A73FAC6E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F3B2798-9C0F-4FF1-A855-36B6497611EE}"/>
      </w:docPartPr>
      <w:docPartBody>
        <w:p w:rsidR="005432A3" w:rsidRDefault="005432A3" w:rsidP="005432A3">
          <w:pPr>
            <w:pStyle w:val="0368A46B9970437F8555B27A73FAC6E9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AE2C448C61F1486BAED0E6B70F217B3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05BF164-DB40-4781-BA8A-6C6EFCD67381}"/>
      </w:docPartPr>
      <w:docPartBody>
        <w:p w:rsidR="005432A3" w:rsidRDefault="005432A3" w:rsidP="005432A3">
          <w:pPr>
            <w:pStyle w:val="AE2C448C61F1486BAED0E6B70F217B3F1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9F18F0FE06B4420EA6A1358C5069F3D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D2C43A7-A6A1-4EF6-B78C-EC6516B48552}"/>
      </w:docPartPr>
      <w:docPartBody>
        <w:p w:rsidR="00203662" w:rsidRDefault="00A4365A" w:rsidP="00A4365A">
          <w:pPr>
            <w:pStyle w:val="9F18F0FE06B4420EA6A1358C5069F3D5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6B603DC868D24575993159D28A1AE26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CC1C2EE-4B09-497E-BA79-2AA0D1F32F60}"/>
      </w:docPartPr>
      <w:docPartBody>
        <w:p w:rsidR="00203662" w:rsidRDefault="00A4365A" w:rsidP="00A4365A">
          <w:pPr>
            <w:pStyle w:val="6B603DC868D24575993159D28A1AE264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564DFE325A974CA3ABDD08FB54DF6E4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DDDD88B-42F7-475A-93F9-FAC171670424}"/>
      </w:docPartPr>
      <w:docPartBody>
        <w:p w:rsidR="00C65C5C" w:rsidRDefault="00D570CF" w:rsidP="00D570CF">
          <w:pPr>
            <w:pStyle w:val="564DFE325A974CA3ABDD08FB54DF6E44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BFC1F157548244D1A3EBE54B1213B06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1784202-730C-4105-B464-1B9170473EBE}"/>
      </w:docPartPr>
      <w:docPartBody>
        <w:p w:rsidR="00FF577A" w:rsidRDefault="00F81266" w:rsidP="00F81266">
          <w:pPr>
            <w:pStyle w:val="BFC1F157548244D1A3EBE54B1213B066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00911B2A46B44F4AABB005984B06B9A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ED530F7-EE02-46B5-99FC-52E9B07A92EC}"/>
      </w:docPartPr>
      <w:docPartBody>
        <w:p w:rsidR="002F2597" w:rsidRDefault="00452D22" w:rsidP="00452D22">
          <w:pPr>
            <w:pStyle w:val="00911B2A46B44F4AABB005984B06B9AD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356324D8B37746929B7EAEC08144599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13BF7EF-8812-44B9-AEFF-F2BB000FB6AC}"/>
      </w:docPartPr>
      <w:docPartBody>
        <w:p w:rsidR="00F62D92" w:rsidRDefault="00DB570A" w:rsidP="00DB570A">
          <w:pPr>
            <w:pStyle w:val="356324D8B37746929B7EAEC081445995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2C0D9284FA7C4E5A931F05606FBB1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FD6E4-8727-4316-9F35-97EF3C254E78}"/>
      </w:docPartPr>
      <w:docPartBody>
        <w:p w:rsidR="003D6C2C" w:rsidRDefault="00C92A47" w:rsidP="00C92A47">
          <w:pPr>
            <w:pStyle w:val="2C0D9284FA7C4E5A931F05606FBB1078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CA72563AB9844D07A5F3FE5F87E245E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5B571D5-BB8F-485D-A479-A4AEA0D33968}"/>
      </w:docPartPr>
      <w:docPartBody>
        <w:p w:rsidR="0022252D" w:rsidRDefault="000A414B" w:rsidP="000A414B">
          <w:pPr>
            <w:pStyle w:val="CA72563AB9844D07A5F3FE5F87E245E5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C3B7DBDC60D04D12A4FA3D376A85E5F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68E7E12-53E6-4F35-AAEC-B2B75805D191}"/>
      </w:docPartPr>
      <w:docPartBody>
        <w:p w:rsidR="0022252D" w:rsidRDefault="000A414B" w:rsidP="000A414B">
          <w:pPr>
            <w:pStyle w:val="C3B7DBDC60D04D12A4FA3D376A85E5F7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67E8C6B38BCE4E8B86966657ED540D1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08C39FB-09F6-4563-9579-873CEC9BB81F}"/>
      </w:docPartPr>
      <w:docPartBody>
        <w:p w:rsidR="0022252D" w:rsidRDefault="000A414B" w:rsidP="000A414B">
          <w:pPr>
            <w:pStyle w:val="67E8C6B38BCE4E8B86966657ED540D1A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BE10F8CD1B45499CA97E35632CB5344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54F8CE6-B202-4865-BDB3-F34844E9818A}"/>
      </w:docPartPr>
      <w:docPartBody>
        <w:p w:rsidR="0022252D" w:rsidRDefault="000A414B" w:rsidP="000A414B">
          <w:pPr>
            <w:pStyle w:val="BE10F8CD1B45499CA97E35632CB53443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6B9A29FB791A422DBB574692925DC70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8FFE4ED-DD49-4860-BABE-E98500DE53A0}"/>
      </w:docPartPr>
      <w:docPartBody>
        <w:p w:rsidR="0022252D" w:rsidRDefault="000A414B" w:rsidP="000A414B">
          <w:pPr>
            <w:pStyle w:val="6B9A29FB791A422DBB574692925DC707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75D1FFC56721401E9FD9D32AA9A7F80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104A63F-F6F9-42A4-875B-E4AFFEE54411}"/>
      </w:docPartPr>
      <w:docPartBody>
        <w:p w:rsidR="0022252D" w:rsidRDefault="000A414B" w:rsidP="000A414B">
          <w:pPr>
            <w:pStyle w:val="75D1FFC56721401E9FD9D32AA9A7F803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171D15AE62224ABF86707CDBD506E6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AF390E7-E2B0-4132-A2A1-355CA8515FCE}"/>
      </w:docPartPr>
      <w:docPartBody>
        <w:p w:rsidR="0022252D" w:rsidRDefault="000A414B" w:rsidP="000A414B">
          <w:pPr>
            <w:pStyle w:val="171D15AE62224ABF86707CDBD506E640"/>
          </w:pPr>
          <w:r w:rsidRPr="0099596D">
            <w:rPr>
              <w:rStyle w:val="PlaceholderText"/>
              <w:rFonts w:eastAsia="Times"/>
              <w:lang w:val="en-US"/>
            </w:rPr>
            <w:t>Fare clic qui per immettere testo.</w:t>
          </w:r>
        </w:p>
      </w:docPartBody>
    </w:docPart>
    <w:docPart>
      <w:docPartPr>
        <w:name w:val="645021EEA1764E54A359F3A33F004DD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CD632AE-8FCD-4080-B045-C4FB2C352AA7}"/>
      </w:docPartPr>
      <w:docPartBody>
        <w:p w:rsidR="0022252D" w:rsidRDefault="000A414B" w:rsidP="000A414B">
          <w:pPr>
            <w:pStyle w:val="645021EEA1764E54A359F3A33F004DD9"/>
          </w:pPr>
          <w:r w:rsidRPr="0099596D">
            <w:rPr>
              <w:rStyle w:val="PlaceholderText"/>
              <w:rFonts w:eastAsia="Times"/>
              <w:lang w:val="en-US"/>
            </w:rPr>
            <w:t>Fare clic qui per immettere testo.</w:t>
          </w:r>
        </w:p>
      </w:docPartBody>
    </w:docPart>
    <w:docPart>
      <w:docPartPr>
        <w:name w:val="23B0A5A5CCE9442B825D7D574368859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FFA3C7D-D3E9-4E0D-995F-551B716EEF5C}"/>
      </w:docPartPr>
      <w:docPartBody>
        <w:p w:rsidR="0022252D" w:rsidRDefault="000A414B" w:rsidP="000A414B">
          <w:pPr>
            <w:pStyle w:val="23B0A5A5CCE9442B825D7D574368859E"/>
          </w:pPr>
          <w:r w:rsidRPr="0099596D">
            <w:rPr>
              <w:rStyle w:val="PlaceholderText"/>
              <w:rFonts w:eastAsia="Times"/>
              <w:lang w:val="en-US"/>
            </w:rPr>
            <w:t>Fare clic qui per immettere testo.</w:t>
          </w:r>
        </w:p>
      </w:docPartBody>
    </w:docPart>
    <w:docPart>
      <w:docPartPr>
        <w:name w:val="7C0AFB3005A6444D934C1596EEBFBA3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FE626C6-764F-431D-9569-937EA4AD5F04}"/>
      </w:docPartPr>
      <w:docPartBody>
        <w:p w:rsidR="0022252D" w:rsidRDefault="000A414B" w:rsidP="000A414B">
          <w:pPr>
            <w:pStyle w:val="7C0AFB3005A6444D934C1596EEBFBA30"/>
          </w:pPr>
          <w:r w:rsidRPr="0099596D">
            <w:rPr>
              <w:rStyle w:val="PlaceholderText"/>
              <w:rFonts w:eastAsia="Times"/>
              <w:lang w:val="en-US"/>
            </w:rPr>
            <w:t>Fare clic qui per immettere testo.</w:t>
          </w:r>
        </w:p>
      </w:docPartBody>
    </w:docPart>
    <w:docPart>
      <w:docPartPr>
        <w:name w:val="90EB3A89824648A8B0BF3655E47BEBC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B0DEB93-50A9-42B3-8705-6B91274095CF}"/>
      </w:docPartPr>
      <w:docPartBody>
        <w:p w:rsidR="0022252D" w:rsidRDefault="000A414B" w:rsidP="000A414B">
          <w:pPr>
            <w:pStyle w:val="90EB3A89824648A8B0BF3655E47BEBC1"/>
          </w:pPr>
          <w:r w:rsidRPr="0099596D">
            <w:rPr>
              <w:rStyle w:val="PlaceholderText"/>
              <w:rFonts w:eastAsia="Times"/>
              <w:lang w:val="en-US"/>
            </w:rPr>
            <w:t>Fare clic qui per immettere testo.</w:t>
          </w:r>
        </w:p>
      </w:docPartBody>
    </w:docPart>
    <w:docPart>
      <w:docPartPr>
        <w:name w:val="14D1EA031E3349C08C04490BE75EE20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9CEBFD8-C194-423A-A610-DAD73339D0E7}"/>
      </w:docPartPr>
      <w:docPartBody>
        <w:p w:rsidR="0022252D" w:rsidRDefault="000A414B" w:rsidP="000A414B">
          <w:pPr>
            <w:pStyle w:val="14D1EA031E3349C08C04490BE75EE204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EE6AA6A0890946DFAFBD699EBBDE304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A961ABE-7AEF-46F1-A5F7-AE2365D5D614}"/>
      </w:docPartPr>
      <w:docPartBody>
        <w:p w:rsidR="0022252D" w:rsidRDefault="000A414B" w:rsidP="000A414B">
          <w:pPr>
            <w:pStyle w:val="EE6AA6A0890946DFAFBD699EBBDE304C"/>
          </w:pPr>
          <w:r w:rsidRPr="0099596D">
            <w:rPr>
              <w:rStyle w:val="PlaceholderText"/>
              <w:rFonts w:eastAsia="Times"/>
              <w:lang w:val="en-US"/>
            </w:rPr>
            <w:t>Fare clic qui per immettere testo.</w:t>
          </w:r>
        </w:p>
      </w:docPartBody>
    </w:docPart>
    <w:docPart>
      <w:docPartPr>
        <w:name w:val="5F70AA53C0DD4522B768F83789F3A4A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82506BE-ED57-47E7-8BF3-9A22BCEB11B3}"/>
      </w:docPartPr>
      <w:docPartBody>
        <w:p w:rsidR="0022252D" w:rsidRDefault="000A414B" w:rsidP="000A414B">
          <w:pPr>
            <w:pStyle w:val="5F70AA53C0DD4522B768F83789F3A4A2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A4753F787C7B4153B989BF07F2A1C96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FCB8A48-E01D-4246-BADA-1E96F8E2B761}"/>
      </w:docPartPr>
      <w:docPartBody>
        <w:p w:rsidR="0022252D" w:rsidRDefault="000A414B" w:rsidP="000A414B">
          <w:pPr>
            <w:pStyle w:val="A4753F787C7B4153B989BF07F2A1C966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789EB2A8B47044858784D2CE4995856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1BC529A-0DEE-4E66-B682-3413554FEBC6}"/>
      </w:docPartPr>
      <w:docPartBody>
        <w:p w:rsidR="0022252D" w:rsidRDefault="000A414B" w:rsidP="000A414B">
          <w:pPr>
            <w:pStyle w:val="789EB2A8B47044858784D2CE4995856D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9B7AFC5BC9B64E81BEE7C9A392E5C7F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C69F01A-1A46-4D6E-AC67-42EF9642E9C5}"/>
      </w:docPartPr>
      <w:docPartBody>
        <w:p w:rsidR="0022252D" w:rsidRDefault="000A414B" w:rsidP="000A414B">
          <w:pPr>
            <w:pStyle w:val="9B7AFC5BC9B64E81BEE7C9A392E5C7F2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847E871989604D6B8A83B53A93FBF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F8C65-8386-4CC0-B31A-3E5EB6A17BFE}"/>
      </w:docPartPr>
      <w:docPartBody>
        <w:p w:rsidR="006C09C6" w:rsidRDefault="0022252D" w:rsidP="0022252D">
          <w:pPr>
            <w:pStyle w:val="847E871989604D6B8A83B53A93FBF47B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E109D97BE12C4DA7A41DA76395BD9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9F5E3-A6A0-49E5-A810-99D55B3965C7}"/>
      </w:docPartPr>
      <w:docPartBody>
        <w:p w:rsidR="006C09C6" w:rsidRDefault="0022252D" w:rsidP="0022252D">
          <w:pPr>
            <w:pStyle w:val="E109D97BE12C4DA7A41DA76395BD97B7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C503ADE903534C95B34957CF81909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43F96-E7D4-47A0-8B9D-9E69C0B908B0}"/>
      </w:docPartPr>
      <w:docPartBody>
        <w:p w:rsidR="006C09C6" w:rsidRDefault="0022252D" w:rsidP="0022252D">
          <w:pPr>
            <w:pStyle w:val="C503ADE903534C95B34957CF81909150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  <w:docPart>
      <w:docPartPr>
        <w:name w:val="1C3765F015124DD2A1506AE597E3C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5E0AF-69CA-4761-9E51-98C5CEF29B78}"/>
      </w:docPartPr>
      <w:docPartBody>
        <w:p w:rsidR="006C09C6" w:rsidRDefault="0022252D" w:rsidP="0022252D">
          <w:pPr>
            <w:pStyle w:val="1C3765F015124DD2A1506AE597E3C61C"/>
          </w:pPr>
          <w:r w:rsidRPr="00392140">
            <w:rPr>
              <w:rStyle w:val="PlaceholderText"/>
              <w:rFonts w:eastAsia="Times"/>
            </w:rPr>
            <w:t>Fare clic qui per immettere tes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E208E"/>
    <w:rsid w:val="0002400B"/>
    <w:rsid w:val="000A414B"/>
    <w:rsid w:val="000F6809"/>
    <w:rsid w:val="0016412A"/>
    <w:rsid w:val="0020184C"/>
    <w:rsid w:val="00203662"/>
    <w:rsid w:val="0022252D"/>
    <w:rsid w:val="00235C6A"/>
    <w:rsid w:val="002F2597"/>
    <w:rsid w:val="00350257"/>
    <w:rsid w:val="003D6C2C"/>
    <w:rsid w:val="00444E0C"/>
    <w:rsid w:val="00452D22"/>
    <w:rsid w:val="004B34A2"/>
    <w:rsid w:val="00503E5F"/>
    <w:rsid w:val="00540CD3"/>
    <w:rsid w:val="005432A3"/>
    <w:rsid w:val="00564ACA"/>
    <w:rsid w:val="005A6C13"/>
    <w:rsid w:val="006C09C6"/>
    <w:rsid w:val="006F318D"/>
    <w:rsid w:val="007B4C23"/>
    <w:rsid w:val="007C1C78"/>
    <w:rsid w:val="007E208E"/>
    <w:rsid w:val="00827A17"/>
    <w:rsid w:val="00A4365A"/>
    <w:rsid w:val="00BA435E"/>
    <w:rsid w:val="00C65C5C"/>
    <w:rsid w:val="00C71C6A"/>
    <w:rsid w:val="00C92A47"/>
    <w:rsid w:val="00D570CF"/>
    <w:rsid w:val="00D91C80"/>
    <w:rsid w:val="00DB570A"/>
    <w:rsid w:val="00F32AA9"/>
    <w:rsid w:val="00F62D92"/>
    <w:rsid w:val="00F81266"/>
    <w:rsid w:val="00F96EA5"/>
    <w:rsid w:val="00FF5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252D"/>
    <w:rPr>
      <w:color w:val="808080"/>
    </w:rPr>
  </w:style>
  <w:style w:type="paragraph" w:customStyle="1" w:styleId="C721766DF508472795727434E440B2AC1">
    <w:name w:val="C721766DF508472795727434E440B2AC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04A89460EF8646D3AB801AD2055933061">
    <w:name w:val="04A89460EF8646D3AB801AD205593306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CFD3C3A9517E498983E836B79F37E2E51">
    <w:name w:val="CFD3C3A9517E498983E836B79F37E2E5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E0E31257D3FA4CABA3520D83733F11EC1">
    <w:name w:val="E0E31257D3FA4CABA3520D83733F11EC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8D5BBE585DC54F80BCDA8D86E24B16481">
    <w:name w:val="8D5BBE585DC54F80BCDA8D86E24B1648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E8124484681C490DB40CAC62CDD5EF531">
    <w:name w:val="E8124484681C490DB40CAC62CDD5EF53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987DCB23E5AB4DA9A3C6BF3384016C9A1">
    <w:name w:val="987DCB23E5AB4DA9A3C6BF3384016C9A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492900ED4D2C411FAE921680A8F8C8081">
    <w:name w:val="492900ED4D2C411FAE921680A8F8C808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C9D05E032A3A444B9C4DEF07F3B6F5F51">
    <w:name w:val="C9D05E032A3A444B9C4DEF07F3B6F5F5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AC2B9E30A4544D07BEBA3CA91E84C9C11">
    <w:name w:val="AC2B9E30A4544D07BEBA3CA91E84C9C1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066EDEA9DFF8407DA7F4780587398C9F1">
    <w:name w:val="066EDEA9DFF8407DA7F4780587398C9F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A2FCB098C2164AB5B63868E4AFB53FCC1">
    <w:name w:val="A2FCB098C2164AB5B63868E4AFB53FCC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038DFA516DD546DF8D40068DE8C2EC131">
    <w:name w:val="038DFA516DD546DF8D40068DE8C2EC13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39E03495FFF54DA786C7DBB599EC34F21">
    <w:name w:val="39E03495FFF54DA786C7DBB599EC34F2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F1911D3F17004C9BA39CCE8E890CCB741">
    <w:name w:val="F1911D3F17004C9BA39CCE8E890CCB74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6C940AED16CE4BCAB6824E75BC5EAE601">
    <w:name w:val="6C940AED16CE4BCAB6824E75BC5EAE60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4D0C07BF61DC4E1C908A7492E9A034A91">
    <w:name w:val="4D0C07BF61DC4E1C908A7492E9A034A9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0368A46B9970437F8555B27A73FAC6E91">
    <w:name w:val="0368A46B9970437F8555B27A73FAC6E9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AE2C448C61F1486BAED0E6B70F217B3F1">
    <w:name w:val="AE2C448C61F1486BAED0E6B70F217B3F1"/>
    <w:rsid w:val="005432A3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customStyle="1" w:styleId="9F18F0FE06B4420EA6A1358C5069F3D5">
    <w:name w:val="9F18F0FE06B4420EA6A1358C5069F3D5"/>
    <w:rsid w:val="00A4365A"/>
  </w:style>
  <w:style w:type="paragraph" w:customStyle="1" w:styleId="6B603DC868D24575993159D28A1AE264">
    <w:name w:val="6B603DC868D24575993159D28A1AE264"/>
    <w:rsid w:val="00A4365A"/>
  </w:style>
  <w:style w:type="paragraph" w:customStyle="1" w:styleId="564DFE325A974CA3ABDD08FB54DF6E44">
    <w:name w:val="564DFE325A974CA3ABDD08FB54DF6E44"/>
    <w:rsid w:val="00D570CF"/>
  </w:style>
  <w:style w:type="paragraph" w:customStyle="1" w:styleId="BFC1F157548244D1A3EBE54B1213B066">
    <w:name w:val="BFC1F157548244D1A3EBE54B1213B066"/>
    <w:rsid w:val="00F81266"/>
  </w:style>
  <w:style w:type="paragraph" w:customStyle="1" w:styleId="00911B2A46B44F4AABB005984B06B9AD">
    <w:name w:val="00911B2A46B44F4AABB005984B06B9AD"/>
    <w:rsid w:val="00452D22"/>
    <w:pPr>
      <w:spacing w:after="160" w:line="259" w:lineRule="auto"/>
    </w:pPr>
  </w:style>
  <w:style w:type="paragraph" w:customStyle="1" w:styleId="356324D8B37746929B7EAEC081445995">
    <w:name w:val="356324D8B37746929B7EAEC081445995"/>
    <w:rsid w:val="00DB570A"/>
    <w:pPr>
      <w:spacing w:after="160" w:line="259" w:lineRule="auto"/>
    </w:pPr>
  </w:style>
  <w:style w:type="paragraph" w:customStyle="1" w:styleId="2C0D9284FA7C4E5A931F05606FBB1078">
    <w:name w:val="2C0D9284FA7C4E5A931F05606FBB1078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ABBF7ADFE919421380BCD7F84E0E8715">
    <w:name w:val="ABBF7ADFE919421380BCD7F84E0E8715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C1B83F91A66643B6B7195DFA6F0E234E">
    <w:name w:val="C1B83F91A66643B6B7195DFA6F0E234E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1690FA83EA4F4EDEB1BC9C2455C16E69">
    <w:name w:val="1690FA83EA4F4EDEB1BC9C2455C16E69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1D6B695E2D72415981B5BA8C9358407E">
    <w:name w:val="1D6B695E2D72415981B5BA8C9358407E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CB24527B01F84879883A53ACE2FC7562">
    <w:name w:val="CB24527B01F84879883A53ACE2FC7562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39FA03D3E9BE482F8C2A49786FE460F1">
    <w:name w:val="39FA03D3E9BE482F8C2A49786FE460F1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E5CBCD01CD8C447AB9B32CB0C3AF7010">
    <w:name w:val="E5CBCD01CD8C447AB9B32CB0C3AF7010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676FE29395F7457CB606DDC2EF790148">
    <w:name w:val="676FE29395F7457CB606DDC2EF790148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F4553E2318D74234A78EF711A830120F">
    <w:name w:val="F4553E2318D74234A78EF711A830120F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20D6BE5C78BD40EE97BB19C41650D767">
    <w:name w:val="20D6BE5C78BD40EE97BB19C41650D767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CD63CE6F94FB40E5942AB06AA1711231">
    <w:name w:val="CD63CE6F94FB40E5942AB06AA1711231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088DEE8347784BEFBBE1D13797D06A72">
    <w:name w:val="088DEE8347784BEFBBE1D13797D06A72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EC2ED3FB4D8948CB9B54BE62F9D18CE7">
    <w:name w:val="EC2ED3FB4D8948CB9B54BE62F9D18CE7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0CD71980694247369FA860889DD60479">
    <w:name w:val="0CD71980694247369FA860889DD60479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6055F33D3B164BE1B6FEB1A65C243F14">
    <w:name w:val="6055F33D3B164BE1B6FEB1A65C243F14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7DB9A04E3FFD41249DD23D117F040196">
    <w:name w:val="7DB9A04E3FFD41249DD23D117F040196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C9F0B352C8F847218040489451332877">
    <w:name w:val="C9F0B352C8F847218040489451332877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6F46D006F9DF44748F88A8BBA62D0650">
    <w:name w:val="6F46D006F9DF44748F88A8BBA62D0650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2A152567968F4BECBC2282ADFA205B74">
    <w:name w:val="2A152567968F4BECBC2282ADFA205B74"/>
    <w:rsid w:val="00C92A47"/>
    <w:pPr>
      <w:spacing w:after="160" w:line="259" w:lineRule="auto"/>
    </w:pPr>
    <w:rPr>
      <w:kern w:val="2"/>
      <w:lang w:val="en-GB" w:eastAsia="en-GB"/>
      <w14:ligatures w14:val="standardContextual"/>
    </w:rPr>
  </w:style>
  <w:style w:type="paragraph" w:customStyle="1" w:styleId="CA72563AB9844D07A5F3FE5F87E245E5">
    <w:name w:val="CA72563AB9844D07A5F3FE5F87E245E5"/>
    <w:rsid w:val="000A414B"/>
    <w:pPr>
      <w:spacing w:after="160" w:line="259" w:lineRule="auto"/>
    </w:pPr>
  </w:style>
  <w:style w:type="paragraph" w:customStyle="1" w:styleId="C3B7DBDC60D04D12A4FA3D376A85E5F7">
    <w:name w:val="C3B7DBDC60D04D12A4FA3D376A85E5F7"/>
    <w:rsid w:val="000A414B"/>
    <w:pPr>
      <w:spacing w:after="160" w:line="259" w:lineRule="auto"/>
    </w:pPr>
  </w:style>
  <w:style w:type="paragraph" w:customStyle="1" w:styleId="67E8C6B38BCE4E8B86966657ED540D1A">
    <w:name w:val="67E8C6B38BCE4E8B86966657ED540D1A"/>
    <w:rsid w:val="000A414B"/>
    <w:pPr>
      <w:spacing w:after="160" w:line="259" w:lineRule="auto"/>
    </w:pPr>
  </w:style>
  <w:style w:type="paragraph" w:customStyle="1" w:styleId="BE10F8CD1B45499CA97E35632CB53443">
    <w:name w:val="BE10F8CD1B45499CA97E35632CB53443"/>
    <w:rsid w:val="000A414B"/>
    <w:pPr>
      <w:spacing w:after="160" w:line="259" w:lineRule="auto"/>
    </w:pPr>
  </w:style>
  <w:style w:type="paragraph" w:customStyle="1" w:styleId="6B9A29FB791A422DBB574692925DC707">
    <w:name w:val="6B9A29FB791A422DBB574692925DC707"/>
    <w:rsid w:val="000A414B"/>
    <w:pPr>
      <w:spacing w:after="160" w:line="259" w:lineRule="auto"/>
    </w:pPr>
  </w:style>
  <w:style w:type="paragraph" w:customStyle="1" w:styleId="75D1FFC56721401E9FD9D32AA9A7F803">
    <w:name w:val="75D1FFC56721401E9FD9D32AA9A7F803"/>
    <w:rsid w:val="000A414B"/>
    <w:pPr>
      <w:spacing w:after="160" w:line="259" w:lineRule="auto"/>
    </w:pPr>
  </w:style>
  <w:style w:type="paragraph" w:customStyle="1" w:styleId="171D15AE62224ABF86707CDBD506E640">
    <w:name w:val="171D15AE62224ABF86707CDBD506E640"/>
    <w:rsid w:val="000A414B"/>
    <w:pPr>
      <w:spacing w:after="160" w:line="259" w:lineRule="auto"/>
    </w:pPr>
  </w:style>
  <w:style w:type="paragraph" w:customStyle="1" w:styleId="645021EEA1764E54A359F3A33F004DD9">
    <w:name w:val="645021EEA1764E54A359F3A33F004DD9"/>
    <w:rsid w:val="000A414B"/>
    <w:pPr>
      <w:spacing w:after="160" w:line="259" w:lineRule="auto"/>
    </w:pPr>
  </w:style>
  <w:style w:type="paragraph" w:customStyle="1" w:styleId="23B0A5A5CCE9442B825D7D574368859E">
    <w:name w:val="23B0A5A5CCE9442B825D7D574368859E"/>
    <w:rsid w:val="000A414B"/>
    <w:pPr>
      <w:spacing w:after="160" w:line="259" w:lineRule="auto"/>
    </w:pPr>
  </w:style>
  <w:style w:type="paragraph" w:customStyle="1" w:styleId="7C0AFB3005A6444D934C1596EEBFBA30">
    <w:name w:val="7C0AFB3005A6444D934C1596EEBFBA30"/>
    <w:rsid w:val="000A414B"/>
    <w:pPr>
      <w:spacing w:after="160" w:line="259" w:lineRule="auto"/>
    </w:pPr>
  </w:style>
  <w:style w:type="paragraph" w:customStyle="1" w:styleId="90EB3A89824648A8B0BF3655E47BEBC1">
    <w:name w:val="90EB3A89824648A8B0BF3655E47BEBC1"/>
    <w:rsid w:val="000A414B"/>
    <w:pPr>
      <w:spacing w:after="160" w:line="259" w:lineRule="auto"/>
    </w:pPr>
  </w:style>
  <w:style w:type="paragraph" w:customStyle="1" w:styleId="14D1EA031E3349C08C04490BE75EE204">
    <w:name w:val="14D1EA031E3349C08C04490BE75EE204"/>
    <w:rsid w:val="000A414B"/>
    <w:pPr>
      <w:spacing w:after="160" w:line="259" w:lineRule="auto"/>
    </w:pPr>
  </w:style>
  <w:style w:type="paragraph" w:customStyle="1" w:styleId="EE6AA6A0890946DFAFBD699EBBDE304C">
    <w:name w:val="EE6AA6A0890946DFAFBD699EBBDE304C"/>
    <w:rsid w:val="000A414B"/>
    <w:pPr>
      <w:spacing w:after="160" w:line="259" w:lineRule="auto"/>
    </w:pPr>
  </w:style>
  <w:style w:type="paragraph" w:customStyle="1" w:styleId="5F70AA53C0DD4522B768F83789F3A4A2">
    <w:name w:val="5F70AA53C0DD4522B768F83789F3A4A2"/>
    <w:rsid w:val="000A414B"/>
    <w:pPr>
      <w:spacing w:after="160" w:line="259" w:lineRule="auto"/>
    </w:pPr>
  </w:style>
  <w:style w:type="paragraph" w:customStyle="1" w:styleId="A4753F787C7B4153B989BF07F2A1C966">
    <w:name w:val="A4753F787C7B4153B989BF07F2A1C966"/>
    <w:rsid w:val="000A414B"/>
    <w:pPr>
      <w:spacing w:after="160" w:line="259" w:lineRule="auto"/>
    </w:pPr>
  </w:style>
  <w:style w:type="paragraph" w:customStyle="1" w:styleId="789EB2A8B47044858784D2CE4995856D">
    <w:name w:val="789EB2A8B47044858784D2CE4995856D"/>
    <w:rsid w:val="000A414B"/>
    <w:pPr>
      <w:spacing w:after="160" w:line="259" w:lineRule="auto"/>
    </w:pPr>
  </w:style>
  <w:style w:type="paragraph" w:customStyle="1" w:styleId="9B7AFC5BC9B64E81BEE7C9A392E5C7F2">
    <w:name w:val="9B7AFC5BC9B64E81BEE7C9A392E5C7F2"/>
    <w:rsid w:val="000A414B"/>
    <w:pPr>
      <w:spacing w:after="160" w:line="259" w:lineRule="auto"/>
    </w:pPr>
  </w:style>
  <w:style w:type="paragraph" w:customStyle="1" w:styleId="847E871989604D6B8A83B53A93FBF47B">
    <w:name w:val="847E871989604D6B8A83B53A93FBF47B"/>
    <w:rsid w:val="0022252D"/>
    <w:pPr>
      <w:spacing w:after="160"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E109D97BE12C4DA7A41DA76395BD97B7">
    <w:name w:val="E109D97BE12C4DA7A41DA76395BD97B7"/>
    <w:rsid w:val="0022252D"/>
    <w:pPr>
      <w:spacing w:after="160"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C503ADE903534C95B34957CF81909150">
    <w:name w:val="C503ADE903534C95B34957CF81909150"/>
    <w:rsid w:val="0022252D"/>
    <w:pPr>
      <w:spacing w:after="160" w:line="278" w:lineRule="auto"/>
    </w:pPr>
    <w:rPr>
      <w:kern w:val="2"/>
      <w:sz w:val="24"/>
      <w:szCs w:val="24"/>
      <w:lang w:val="en-GB" w:eastAsia="en-GB"/>
      <w14:ligatures w14:val="standardContextual"/>
    </w:rPr>
  </w:style>
  <w:style w:type="paragraph" w:customStyle="1" w:styleId="1C3765F015124DD2A1506AE597E3C61C">
    <w:name w:val="1C3765F015124DD2A1506AE597E3C61C"/>
    <w:rsid w:val="0022252D"/>
    <w:pPr>
      <w:spacing w:after="160" w:line="278" w:lineRule="auto"/>
    </w:pPr>
    <w:rPr>
      <w:kern w:val="2"/>
      <w:sz w:val="24"/>
      <w:szCs w:val="24"/>
      <w:lang w:val="en-GB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6BCCC0-BF72-4A2C-9D67-3085362E3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Facoltà di Economia</Company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greteria Teledidattica</dc:creator>
  <cp:lastModifiedBy>Jessica Mensah</cp:lastModifiedBy>
  <cp:revision>2</cp:revision>
  <cp:lastPrinted>2011-04-27T15:57:00Z</cp:lastPrinted>
  <dcterms:created xsi:type="dcterms:W3CDTF">2024-03-06T14:57:00Z</dcterms:created>
  <dcterms:modified xsi:type="dcterms:W3CDTF">2024-03-06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80628734</vt:i4>
  </property>
</Properties>
</file>